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CFBF" w14:textId="41B1D370" w:rsidR="006C07F0" w:rsidRPr="003938CE" w:rsidRDefault="00465B95" w:rsidP="542692FD">
      <w:pPr>
        <w:jc w:val="center"/>
        <w:rPr>
          <w:b/>
          <w:bCs/>
        </w:rPr>
      </w:pPr>
      <w:r w:rsidRPr="003938CE">
        <w:rPr>
          <w:b/>
          <w:bCs/>
        </w:rPr>
        <w:t>T.C</w:t>
      </w:r>
    </w:p>
    <w:p w14:paraId="48E029D4" w14:textId="427D91E7" w:rsidR="006C07F0" w:rsidRPr="003938CE" w:rsidRDefault="006C07F0" w:rsidP="542692FD">
      <w:pPr>
        <w:jc w:val="center"/>
        <w:rPr>
          <w:b/>
          <w:bCs/>
        </w:rPr>
      </w:pPr>
      <w:r w:rsidRPr="003938CE">
        <w:rPr>
          <w:b/>
          <w:bCs/>
        </w:rPr>
        <w:t>AKDENİZ ÜNİVERSİTESİ</w:t>
      </w:r>
    </w:p>
    <w:p w14:paraId="5AB17F82" w14:textId="0E44A145" w:rsidR="006C07F0" w:rsidRPr="003938CE" w:rsidRDefault="006C07F0" w:rsidP="008D6F52">
      <w:pPr>
        <w:jc w:val="center"/>
        <w:rPr>
          <w:b/>
        </w:rPr>
      </w:pPr>
      <w:r w:rsidRPr="003938CE">
        <w:rPr>
          <w:b/>
        </w:rPr>
        <w:t xml:space="preserve">KUMLUCA SAĞLIK BİLİMLERİ FAKÜLTESİ </w:t>
      </w:r>
      <w:r w:rsidRPr="003938CE">
        <w:rPr>
          <w:b/>
        </w:rPr>
        <w:br/>
      </w:r>
      <w:r w:rsidR="006A10D5">
        <w:rPr>
          <w:b/>
        </w:rPr>
        <w:t>2021-2022</w:t>
      </w:r>
      <w:bookmarkStart w:id="0" w:name="_GoBack"/>
      <w:bookmarkEnd w:id="0"/>
      <w:r w:rsidRPr="003938CE">
        <w:rPr>
          <w:b/>
        </w:rPr>
        <w:t xml:space="preserve"> EĞİTİM ÖĞRETİM YILI KOMİSYON LİSTESİ</w:t>
      </w:r>
    </w:p>
    <w:p w14:paraId="667581BB" w14:textId="69114575" w:rsidR="006C07F0" w:rsidRPr="003938CE" w:rsidRDefault="006C07F0" w:rsidP="008D6F52">
      <w:pPr>
        <w:jc w:val="center"/>
        <w:rPr>
          <w:b/>
        </w:rPr>
      </w:pPr>
      <w:r w:rsidRPr="003938CE">
        <w:rPr>
          <w:b/>
        </w:rPr>
        <w:t>(</w:t>
      </w:r>
      <w:r w:rsidR="0071678C" w:rsidRPr="003938CE">
        <w:rPr>
          <w:b/>
        </w:rPr>
        <w:t xml:space="preserve">07.07.2021 Tarihli, </w:t>
      </w:r>
      <w:r w:rsidR="003938CE" w:rsidRPr="003938CE">
        <w:rPr>
          <w:b/>
        </w:rPr>
        <w:t xml:space="preserve">2021/2 </w:t>
      </w:r>
      <w:proofErr w:type="spellStart"/>
      <w:r w:rsidR="003938CE" w:rsidRPr="003938CE">
        <w:rPr>
          <w:b/>
        </w:rPr>
        <w:t>No’lu</w:t>
      </w:r>
      <w:proofErr w:type="spellEnd"/>
      <w:r w:rsidR="003938CE" w:rsidRPr="003938CE">
        <w:rPr>
          <w:b/>
        </w:rPr>
        <w:t xml:space="preserve"> </w:t>
      </w:r>
      <w:r w:rsidRPr="003938CE">
        <w:rPr>
          <w:b/>
        </w:rPr>
        <w:t>Akademik Kurul Kararı)</w:t>
      </w:r>
    </w:p>
    <w:p w14:paraId="44FEC52A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7BD4618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CDEBB1D" w14:textId="77777777" w:rsidR="006C07F0" w:rsidRPr="003938CE" w:rsidRDefault="006C07F0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STRATEJİK PLANLAMA KOMİSYONU</w:t>
            </w:r>
          </w:p>
        </w:tc>
      </w:tr>
      <w:tr w:rsidR="00D92930" w:rsidRPr="003938CE" w14:paraId="73A0DEE5" w14:textId="77777777" w:rsidTr="006B6763">
        <w:trPr>
          <w:trHeight w:val="1629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336B242" w14:textId="0123F01E" w:rsidR="006C07F0" w:rsidRPr="003938CE" w:rsidRDefault="006C07F0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Prof.</w:t>
            </w:r>
            <w:r w:rsidR="00A00E2E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Dr. Selma ÖNCEL </w:t>
            </w:r>
            <w:r w:rsidR="00A00E2E" w:rsidRPr="003938CE">
              <w:rPr>
                <w:bCs/>
              </w:rPr>
              <w:t>(</w:t>
            </w:r>
            <w:r w:rsidR="00D0121D" w:rsidRPr="003938CE">
              <w:rPr>
                <w:bCs/>
              </w:rPr>
              <w:t>Dekan</w:t>
            </w:r>
            <w:r w:rsidR="00A00E2E" w:rsidRPr="003938CE">
              <w:rPr>
                <w:bCs/>
              </w:rPr>
              <w:t>)</w:t>
            </w:r>
          </w:p>
          <w:p w14:paraId="7F69CFB8" w14:textId="44427A15" w:rsidR="006C07F0" w:rsidRPr="003938CE" w:rsidRDefault="00D21EBE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465B95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</w:t>
            </w:r>
            <w:r w:rsidR="00065702" w:rsidRPr="003938CE">
              <w:rPr>
                <w:bCs/>
              </w:rPr>
              <w:t>Seçil TAYLAN (Dekan Yardımcısı)</w:t>
            </w:r>
          </w:p>
          <w:p w14:paraId="21B88C99" w14:textId="6E083025" w:rsidR="005F665D" w:rsidRPr="003938CE" w:rsidRDefault="00065702" w:rsidP="008D35DA">
            <w:pPr>
              <w:jc w:val="both"/>
              <w:rPr>
                <w:bCs/>
              </w:rPr>
            </w:pPr>
            <w:proofErr w:type="spellStart"/>
            <w:proofErr w:type="gramStart"/>
            <w:r w:rsidRPr="003938CE">
              <w:rPr>
                <w:bCs/>
              </w:rPr>
              <w:t>Dr.Öğr.Üyesi</w:t>
            </w:r>
            <w:proofErr w:type="spellEnd"/>
            <w:proofErr w:type="gramEnd"/>
            <w:r w:rsidRPr="003938CE">
              <w:rPr>
                <w:bCs/>
              </w:rPr>
              <w:t xml:space="preserve"> İlknur ÖZKAN (Dekan Yardımcısı)</w:t>
            </w:r>
          </w:p>
          <w:p w14:paraId="1952D017" w14:textId="08398341" w:rsidR="00144449" w:rsidRPr="003938CE" w:rsidRDefault="00D21EBE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465B95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</w:t>
            </w:r>
            <w:r w:rsidR="00144449" w:rsidRPr="003938CE">
              <w:rPr>
                <w:bCs/>
              </w:rPr>
              <w:t xml:space="preserve"> </w:t>
            </w:r>
            <w:r w:rsidR="005F665D" w:rsidRPr="003938CE">
              <w:rPr>
                <w:bCs/>
              </w:rPr>
              <w:t>Aysun ÜNAL</w:t>
            </w:r>
            <w:r w:rsidR="00144449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 xml:space="preserve">  (Hemşirelik Bölüm Başkanı)</w:t>
            </w:r>
          </w:p>
          <w:p w14:paraId="1905BAC7" w14:textId="77777777" w:rsidR="006C07F0" w:rsidRPr="003938CE" w:rsidRDefault="00A71C3E" w:rsidP="00A71C3E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KILIÇ </w:t>
            </w:r>
            <w:r w:rsidR="00D21EBE" w:rsidRPr="003938CE">
              <w:rPr>
                <w:bCs/>
              </w:rPr>
              <w:t>(Çocuk Gelişimi Bölüm Başkanı)</w:t>
            </w:r>
          </w:p>
          <w:p w14:paraId="0A6E0510" w14:textId="095CE8C6" w:rsidR="00BD6058" w:rsidRPr="003938CE" w:rsidRDefault="00BD6058" w:rsidP="00BD605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Nadir CEYLAN (Fakülte Sekreteri)</w:t>
            </w:r>
          </w:p>
          <w:p w14:paraId="0BDB3585" w14:textId="77777777" w:rsidR="00E669BA" w:rsidRPr="003938CE" w:rsidRDefault="00E669BA" w:rsidP="006C07F0">
            <w:pPr>
              <w:jc w:val="both"/>
              <w:rPr>
                <w:bCs/>
              </w:rPr>
            </w:pPr>
            <w:r w:rsidRPr="003938CE">
              <w:rPr>
                <w:bCs/>
              </w:rPr>
              <w:t>Hamide SONGUR (İdari Mali İşler Personeli)</w:t>
            </w:r>
          </w:p>
        </w:tc>
      </w:tr>
    </w:tbl>
    <w:p w14:paraId="7D93DE24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56B6D7" w14:textId="77777777" w:rsidTr="006B6763">
        <w:trPr>
          <w:trHeight w:val="22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BDFB19" w14:textId="77777777" w:rsidR="00D21EBE" w:rsidRPr="003938CE" w:rsidRDefault="00094391" w:rsidP="00C53B66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ALİTE EKİBİ</w:t>
            </w:r>
          </w:p>
        </w:tc>
      </w:tr>
      <w:tr w:rsidR="00E6714D" w:rsidRPr="003938CE" w14:paraId="03264DC8" w14:textId="77777777" w:rsidTr="005175E5">
        <w:trPr>
          <w:trHeight w:val="6484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CB117E5" w14:textId="69EC4584" w:rsidR="00D21EBE" w:rsidRPr="003938CE" w:rsidRDefault="00D21EBE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Prof. Dr. Selma ÖNCEL (</w:t>
            </w:r>
            <w:r w:rsidR="00D0121D" w:rsidRPr="003938CE">
              <w:rPr>
                <w:bCs/>
                <w:color w:val="000000" w:themeColor="text1"/>
              </w:rPr>
              <w:t>Dekan</w:t>
            </w:r>
            <w:r w:rsidRPr="003938CE">
              <w:rPr>
                <w:bCs/>
                <w:color w:val="000000" w:themeColor="text1"/>
              </w:rPr>
              <w:t>)</w:t>
            </w:r>
          </w:p>
          <w:p w14:paraId="00EE721B" w14:textId="2104B5DE" w:rsidR="000864B4" w:rsidRPr="003938CE" w:rsidRDefault="00D21EBE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r.</w:t>
            </w:r>
            <w:r w:rsidR="00465B95" w:rsidRPr="003938CE">
              <w:rPr>
                <w:bCs/>
                <w:color w:val="000000" w:themeColor="text1"/>
              </w:rPr>
              <w:t xml:space="preserve">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</w:t>
            </w:r>
            <w:r w:rsidR="005F665D" w:rsidRPr="003938CE">
              <w:rPr>
                <w:bCs/>
                <w:color w:val="000000" w:themeColor="text1"/>
              </w:rPr>
              <w:t>Derya EVGİN</w:t>
            </w:r>
            <w:r w:rsidRPr="003938CE">
              <w:rPr>
                <w:bCs/>
                <w:color w:val="000000" w:themeColor="text1"/>
              </w:rPr>
              <w:t xml:space="preserve">  (Kalite Yönetim Temsilcisi)</w:t>
            </w:r>
            <w:r w:rsidR="000864B4" w:rsidRPr="003938CE">
              <w:rPr>
                <w:bCs/>
                <w:color w:val="000000" w:themeColor="text1"/>
              </w:rPr>
              <w:t xml:space="preserve"> </w:t>
            </w:r>
          </w:p>
          <w:p w14:paraId="569C14FA" w14:textId="71D8CE33" w:rsidR="00D21EBE" w:rsidRPr="003938CE" w:rsidRDefault="005F665D" w:rsidP="005F665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Ülkü ÖZER ARSLAN </w:t>
            </w:r>
            <w:r w:rsidR="000864B4" w:rsidRPr="003938CE">
              <w:rPr>
                <w:bCs/>
                <w:color w:val="000000" w:themeColor="text1"/>
              </w:rPr>
              <w:t>(Kalite Birim Sorumlusu)</w:t>
            </w:r>
          </w:p>
          <w:p w14:paraId="3CDDAA3E" w14:textId="77777777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KILIÇ</w:t>
            </w:r>
          </w:p>
          <w:p w14:paraId="1ED8CF49" w14:textId="0D2B0A81" w:rsidR="00D21EBE" w:rsidRPr="003938CE" w:rsidRDefault="00A92C1A" w:rsidP="008D35D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r w:rsidR="00D21EBE" w:rsidRPr="003938CE">
              <w:rPr>
                <w:bCs/>
                <w:color w:val="000000" w:themeColor="text1"/>
              </w:rPr>
              <w:t xml:space="preserve">Utku BEYAZIT </w:t>
            </w:r>
          </w:p>
          <w:p w14:paraId="7E94F749" w14:textId="5BB337BD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Gamze TESKERECİ</w:t>
            </w:r>
            <w:r w:rsidR="0015516C" w:rsidRPr="003938CE">
              <w:rPr>
                <w:bCs/>
                <w:color w:val="000000" w:themeColor="text1"/>
              </w:rPr>
              <w:t xml:space="preserve"> </w:t>
            </w:r>
          </w:p>
          <w:p w14:paraId="33DFAE92" w14:textId="031E18F0" w:rsidR="006F2FFA" w:rsidRPr="003938CE" w:rsidRDefault="00A92C1A" w:rsidP="008D35D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>.</w:t>
            </w:r>
            <w:r w:rsidR="006F2FFA" w:rsidRPr="003938CE">
              <w:rPr>
                <w:bCs/>
                <w:color w:val="000000" w:themeColor="text1"/>
              </w:rPr>
              <w:t xml:space="preserve"> Derya ADIBELLİ</w:t>
            </w:r>
          </w:p>
          <w:p w14:paraId="03D3207E" w14:textId="04924C99" w:rsidR="008D575F" w:rsidRPr="003938CE" w:rsidRDefault="008D575F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Seçil TAYLAN  </w:t>
            </w:r>
          </w:p>
          <w:p w14:paraId="2738E50B" w14:textId="559239D2" w:rsidR="00D21EBE" w:rsidRPr="003938CE" w:rsidRDefault="00D21EBE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r.</w:t>
            </w:r>
            <w:r w:rsidR="00465B95" w:rsidRPr="003938CE">
              <w:rPr>
                <w:bCs/>
                <w:color w:val="000000" w:themeColor="text1"/>
              </w:rPr>
              <w:t xml:space="preserve">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İlknur ÖZKAN   </w:t>
            </w:r>
          </w:p>
          <w:p w14:paraId="4CB78DD8" w14:textId="77777777" w:rsidR="00D21EBE" w:rsidRPr="003938CE" w:rsidRDefault="00D21EBE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Dr.</w:t>
            </w:r>
            <w:r w:rsidR="00465B95" w:rsidRPr="003938CE">
              <w:rPr>
                <w:bCs/>
                <w:color w:val="000000" w:themeColor="text1"/>
              </w:rPr>
              <w:t xml:space="preserve">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</w:t>
            </w:r>
            <w:r w:rsidR="00922A6B" w:rsidRPr="003938CE">
              <w:rPr>
                <w:bCs/>
                <w:color w:val="000000" w:themeColor="text1"/>
              </w:rPr>
              <w:t xml:space="preserve">ŞİMŞEK </w:t>
            </w:r>
          </w:p>
          <w:p w14:paraId="38C96FCF" w14:textId="77777777" w:rsidR="007969E5" w:rsidRPr="003938CE" w:rsidRDefault="007969E5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</w:t>
            </w:r>
          </w:p>
          <w:p w14:paraId="3CB4C47A" w14:textId="3CE0510E" w:rsidR="005F665D" w:rsidRPr="003938CE" w:rsidRDefault="005F665D" w:rsidP="00922A6B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  <w:r w:rsidR="008D575F" w:rsidRPr="003938CE">
              <w:rPr>
                <w:bCs/>
                <w:color w:val="000000" w:themeColor="text1"/>
              </w:rPr>
              <w:t xml:space="preserve"> </w:t>
            </w:r>
          </w:p>
          <w:p w14:paraId="1C169117" w14:textId="26BD06A6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</w:t>
            </w:r>
            <w:r w:rsidR="00E669BA" w:rsidRPr="003938CE">
              <w:rPr>
                <w:bCs/>
                <w:color w:val="000000" w:themeColor="text1"/>
              </w:rPr>
              <w:t xml:space="preserve">Dr. </w:t>
            </w:r>
            <w:r w:rsidRPr="003938CE">
              <w:rPr>
                <w:bCs/>
                <w:color w:val="000000" w:themeColor="text1"/>
              </w:rPr>
              <w:t>Emine İLASLAN</w:t>
            </w:r>
          </w:p>
          <w:p w14:paraId="3E2FC5D0" w14:textId="77777777" w:rsidR="004621B3" w:rsidRPr="003938CE" w:rsidRDefault="004621B3" w:rsidP="000864B4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1A0EF922" w14:textId="6F0F669C" w:rsidR="005F665D" w:rsidRPr="003938CE" w:rsidRDefault="005F665D" w:rsidP="005F665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  <w:r w:rsidR="008D575F" w:rsidRPr="003938CE">
              <w:rPr>
                <w:bCs/>
                <w:color w:val="000000" w:themeColor="text1"/>
              </w:rPr>
              <w:t xml:space="preserve"> </w:t>
            </w:r>
          </w:p>
          <w:p w14:paraId="49C4A503" w14:textId="77777777" w:rsidR="004621B3" w:rsidRPr="003938CE" w:rsidRDefault="004621B3" w:rsidP="000864B4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17FB45E0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Fakülte Sekreter</w:t>
            </w:r>
            <w:r w:rsidR="005879AF" w:rsidRPr="003938CE">
              <w:rPr>
                <w:bCs/>
                <w:color w:val="000000" w:themeColor="text1"/>
              </w:rPr>
              <w:t>i</w:t>
            </w:r>
            <w:r w:rsidRPr="003938CE">
              <w:rPr>
                <w:bCs/>
                <w:color w:val="000000" w:themeColor="text1"/>
              </w:rPr>
              <w:t xml:space="preserve"> Nadir CEYLAN</w:t>
            </w:r>
          </w:p>
          <w:p w14:paraId="1DB4576D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İdari Mali İşler Personeli Hamide SONGUR</w:t>
            </w:r>
          </w:p>
          <w:p w14:paraId="2A8ABB27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Öğrenci İşler Personeli Betül EROL</w:t>
            </w:r>
          </w:p>
          <w:p w14:paraId="273A96BE" w14:textId="77777777" w:rsidR="008E7EB8" w:rsidRPr="003938CE" w:rsidRDefault="008E7EB8" w:rsidP="00922A6B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Yazı İşleri Personeli Mehmet GÖKYAR</w:t>
            </w:r>
          </w:p>
          <w:p w14:paraId="5C83B577" w14:textId="77777777" w:rsidR="00676A6E" w:rsidRPr="003938CE" w:rsidRDefault="00E669BA" w:rsidP="00A71C3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Teknik İşler Personeli Hasan ACARLI</w:t>
            </w:r>
            <w:r w:rsidR="00480741" w:rsidRPr="003938CE">
              <w:rPr>
                <w:bCs/>
                <w:color w:val="000000" w:themeColor="text1"/>
              </w:rPr>
              <w:t xml:space="preserve"> </w:t>
            </w:r>
          </w:p>
          <w:p w14:paraId="0879B63D" w14:textId="77777777" w:rsidR="005A21F3" w:rsidRPr="003938CE" w:rsidRDefault="005A21F3" w:rsidP="005A21F3">
            <w:r w:rsidRPr="003938CE">
              <w:t>Fatma Çelik (Hemşirelik Bölümü 4. Sınıf)</w:t>
            </w:r>
          </w:p>
          <w:p w14:paraId="4050F676" w14:textId="77777777" w:rsidR="005A21F3" w:rsidRPr="003938CE" w:rsidRDefault="005A21F3" w:rsidP="005A21F3">
            <w:r w:rsidRPr="003938CE">
              <w:t>Yasemin Gümüştekin (Hemşirelik Bölümü 4. Sınıf)</w:t>
            </w:r>
          </w:p>
          <w:p w14:paraId="7D0BDE76" w14:textId="77777777" w:rsidR="005A21F3" w:rsidRPr="003938CE" w:rsidRDefault="005A21F3" w:rsidP="005A21F3">
            <w:r w:rsidRPr="003938CE">
              <w:t>Ecem Derin (Hemşirelik Bölümü 2. Sınıf)</w:t>
            </w:r>
          </w:p>
          <w:p w14:paraId="4B624DA7" w14:textId="77777777" w:rsidR="005A21F3" w:rsidRPr="003938CE" w:rsidRDefault="005A21F3" w:rsidP="005A21F3">
            <w:proofErr w:type="spellStart"/>
            <w:r w:rsidRPr="003938CE">
              <w:t>Zozan</w:t>
            </w:r>
            <w:proofErr w:type="spellEnd"/>
            <w:r w:rsidRPr="003938CE">
              <w:t xml:space="preserve"> Akdoğan (Çocuk Gelişimi Bölümü 3. Sınıf)</w:t>
            </w:r>
          </w:p>
          <w:p w14:paraId="70EB04DC" w14:textId="22E00DAF" w:rsidR="005175E5" w:rsidRPr="003938CE" w:rsidRDefault="005175E5" w:rsidP="00A71C3E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6F82ADD2" w14:textId="77777777" w:rsidR="00D21EBE" w:rsidRPr="003938CE" w:rsidRDefault="00D21EBE" w:rsidP="542692FD">
      <w:pPr>
        <w:rPr>
          <w:b/>
          <w:bCs/>
          <w:color w:val="000000" w:themeColor="text1"/>
        </w:rPr>
      </w:pPr>
    </w:p>
    <w:p w14:paraId="4882ED6E" w14:textId="2D856EA6" w:rsidR="542692FD" w:rsidRPr="003938CE" w:rsidRDefault="542692FD" w:rsidP="542692FD">
      <w:pPr>
        <w:rPr>
          <w:b/>
          <w:bCs/>
          <w:color w:val="000000" w:themeColor="text1"/>
        </w:rPr>
      </w:pPr>
    </w:p>
    <w:p w14:paraId="2096BBA0" w14:textId="79B36B6C" w:rsidR="542692FD" w:rsidRPr="003938CE" w:rsidRDefault="542692FD" w:rsidP="542692FD">
      <w:pPr>
        <w:rPr>
          <w:b/>
          <w:bCs/>
          <w:color w:val="000000" w:themeColor="text1"/>
        </w:rPr>
      </w:pPr>
    </w:p>
    <w:p w14:paraId="43DDB17A" w14:textId="340FD0FB" w:rsidR="542692FD" w:rsidRPr="003938CE" w:rsidRDefault="542692FD" w:rsidP="542692FD">
      <w:pPr>
        <w:rPr>
          <w:b/>
          <w:bCs/>
          <w:color w:val="000000" w:themeColor="text1"/>
        </w:rPr>
      </w:pPr>
    </w:p>
    <w:p w14:paraId="0E31EEC5" w14:textId="23532DD9" w:rsidR="542692FD" w:rsidRPr="003938CE" w:rsidRDefault="542692FD" w:rsidP="542692FD">
      <w:pPr>
        <w:rPr>
          <w:b/>
          <w:bCs/>
          <w:color w:val="000000" w:themeColor="text1"/>
        </w:rPr>
      </w:pPr>
    </w:p>
    <w:p w14:paraId="351DD0E2" w14:textId="04375184" w:rsidR="542692FD" w:rsidRPr="003938CE" w:rsidRDefault="542692FD" w:rsidP="542692FD">
      <w:pPr>
        <w:rPr>
          <w:b/>
          <w:bCs/>
          <w:color w:val="000000" w:themeColor="text1"/>
        </w:rPr>
      </w:pPr>
    </w:p>
    <w:p w14:paraId="5C748742" w14:textId="17A93035" w:rsidR="542692FD" w:rsidRPr="003938CE" w:rsidRDefault="542692FD" w:rsidP="542692FD">
      <w:pPr>
        <w:rPr>
          <w:b/>
          <w:bCs/>
          <w:color w:val="000000" w:themeColor="text1"/>
        </w:rPr>
      </w:pPr>
    </w:p>
    <w:p w14:paraId="72146830" w14:textId="71D757BD" w:rsidR="542692FD" w:rsidRPr="003938CE" w:rsidRDefault="542692FD" w:rsidP="542692FD">
      <w:pPr>
        <w:rPr>
          <w:b/>
          <w:bCs/>
          <w:color w:val="000000" w:themeColor="text1"/>
        </w:rPr>
      </w:pPr>
    </w:p>
    <w:p w14:paraId="56A86610" w14:textId="2489E89E" w:rsidR="542692FD" w:rsidRPr="003938CE" w:rsidRDefault="542692FD" w:rsidP="542692FD">
      <w:pPr>
        <w:rPr>
          <w:b/>
          <w:bCs/>
          <w:color w:val="000000" w:themeColor="text1"/>
        </w:rPr>
      </w:pPr>
    </w:p>
    <w:p w14:paraId="1C9956F7" w14:textId="0F8C7DF2" w:rsidR="542692FD" w:rsidRPr="003938CE" w:rsidRDefault="542692FD" w:rsidP="542692FD">
      <w:pPr>
        <w:rPr>
          <w:b/>
          <w:bCs/>
          <w:color w:val="000000" w:themeColor="text1"/>
        </w:rPr>
      </w:pPr>
    </w:p>
    <w:p w14:paraId="2F09C0DD" w14:textId="42B48EE8" w:rsidR="542692FD" w:rsidRPr="003938CE" w:rsidRDefault="542692FD" w:rsidP="542692FD">
      <w:pPr>
        <w:rPr>
          <w:b/>
          <w:bCs/>
          <w:color w:val="000000" w:themeColor="text1"/>
        </w:rPr>
      </w:pPr>
    </w:p>
    <w:p w14:paraId="1C9E5AE3" w14:textId="2B1814C3" w:rsidR="542692FD" w:rsidRPr="003938CE" w:rsidRDefault="542692FD" w:rsidP="542692FD">
      <w:pPr>
        <w:rPr>
          <w:b/>
          <w:bCs/>
          <w:color w:val="000000" w:themeColor="text1"/>
        </w:rPr>
      </w:pPr>
    </w:p>
    <w:p w14:paraId="701F9B1B" w14:textId="34A9B1CA" w:rsidR="542692FD" w:rsidRPr="003938CE" w:rsidRDefault="542692FD" w:rsidP="542692FD">
      <w:pPr>
        <w:rPr>
          <w:b/>
          <w:bCs/>
          <w:color w:val="000000" w:themeColor="text1"/>
        </w:rPr>
      </w:pPr>
    </w:p>
    <w:p w14:paraId="15F44A44" w14:textId="11970953" w:rsidR="542692FD" w:rsidRPr="003938CE" w:rsidRDefault="542692FD" w:rsidP="542692FD">
      <w:pPr>
        <w:rPr>
          <w:b/>
          <w:bCs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632"/>
        <w:gridCol w:w="5281"/>
      </w:tblGrid>
      <w:tr w:rsidR="00E6714D" w:rsidRPr="003938CE" w14:paraId="2D9860F7" w14:textId="77777777" w:rsidTr="006B676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03534C07" w14:textId="77777777" w:rsidR="006C07F0" w:rsidRPr="003938CE" w:rsidRDefault="006C07F0" w:rsidP="008D35DA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>EĞİTİM KOMİSYONU</w:t>
            </w:r>
          </w:p>
        </w:tc>
      </w:tr>
      <w:tr w:rsidR="00E6714D" w:rsidRPr="003938CE" w14:paraId="7865C711" w14:textId="77777777" w:rsidTr="007F540B">
        <w:trPr>
          <w:trHeight w:val="1235"/>
        </w:trPr>
        <w:tc>
          <w:tcPr>
            <w:tcW w:w="463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CCB4F4" w14:textId="6D979BA0" w:rsidR="00FB5E2D" w:rsidRPr="003938CE" w:rsidRDefault="00FB5E2D" w:rsidP="00FB5E2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Hemşirelik</w:t>
            </w:r>
            <w:r w:rsidR="00626425" w:rsidRPr="003938CE">
              <w:rPr>
                <w:bCs/>
                <w:color w:val="000000" w:themeColor="text1"/>
              </w:rPr>
              <w:t xml:space="preserve"> Bölümü</w:t>
            </w:r>
            <w:r w:rsidRPr="003938CE">
              <w:rPr>
                <w:bCs/>
                <w:color w:val="000000" w:themeColor="text1"/>
              </w:rPr>
              <w:t>:</w:t>
            </w:r>
          </w:p>
          <w:p w14:paraId="0B509181" w14:textId="5C888DAF" w:rsidR="005F665D" w:rsidRPr="003938CE" w:rsidRDefault="00176DAE" w:rsidP="008D575F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oç. Dr. Derya ADIBELLİ </w:t>
            </w:r>
            <w:r w:rsidR="005F665D" w:rsidRPr="003938CE">
              <w:rPr>
                <w:bCs/>
                <w:color w:val="000000" w:themeColor="text1"/>
              </w:rPr>
              <w:t>(Başkan)</w:t>
            </w:r>
          </w:p>
          <w:p w14:paraId="6CDE1D6E" w14:textId="64CE25FF" w:rsidR="008D575F" w:rsidRPr="003938CE" w:rsidRDefault="008D575F" w:rsidP="008D575F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 (Raportör)</w:t>
            </w:r>
          </w:p>
          <w:p w14:paraId="33491561" w14:textId="77777777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Seçil TAYLAN  </w:t>
            </w:r>
          </w:p>
          <w:p w14:paraId="35F9AF36" w14:textId="77777777" w:rsidR="00176DAE" w:rsidRPr="003938CE" w:rsidRDefault="00176DAE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İlknur ÖZKAN</w:t>
            </w:r>
          </w:p>
          <w:p w14:paraId="66443FB5" w14:textId="46C38CC6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Gamze TESKERECİ</w:t>
            </w:r>
          </w:p>
          <w:p w14:paraId="3D833511" w14:textId="77777777" w:rsidR="008D575F" w:rsidRPr="003938CE" w:rsidRDefault="008D575F" w:rsidP="00E669B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</w:t>
            </w:r>
          </w:p>
          <w:p w14:paraId="18021605" w14:textId="75A1067F" w:rsidR="00E669BA" w:rsidRPr="003938CE" w:rsidRDefault="00E669BA" w:rsidP="00E669B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Derya EVGİN</w:t>
            </w:r>
          </w:p>
          <w:p w14:paraId="231389A5" w14:textId="77777777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3F9451E3" w14:textId="77777777" w:rsidR="00FB5E2D" w:rsidRPr="003938CE" w:rsidRDefault="00FB5E2D" w:rsidP="008E7EB8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</w:t>
            </w:r>
            <w:r w:rsidR="00E669BA" w:rsidRPr="003938CE">
              <w:rPr>
                <w:bCs/>
                <w:color w:val="000000" w:themeColor="text1"/>
              </w:rPr>
              <w:t xml:space="preserve">Dr. </w:t>
            </w:r>
            <w:r w:rsidRPr="003938CE">
              <w:rPr>
                <w:bCs/>
                <w:color w:val="000000" w:themeColor="text1"/>
              </w:rPr>
              <w:t>Emine İLASLAN</w:t>
            </w:r>
          </w:p>
          <w:p w14:paraId="38164E3A" w14:textId="77777777" w:rsidR="00FB5E2D" w:rsidRPr="003938CE" w:rsidRDefault="00FB5E2D" w:rsidP="003F75A1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Ülkü ÖZER ARSLAN</w:t>
            </w:r>
          </w:p>
          <w:p w14:paraId="7CC62A14" w14:textId="7EAAA032" w:rsidR="005F665D" w:rsidRPr="003938CE" w:rsidRDefault="005F665D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13C2E01B" w14:textId="77777777" w:rsidR="00676A6E" w:rsidRPr="003938CE" w:rsidRDefault="004621B3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748522B1" w14:textId="77777777" w:rsidR="005A21F3" w:rsidRPr="003938CE" w:rsidRDefault="005A21F3" w:rsidP="005A21F3">
            <w:r w:rsidRPr="003938CE">
              <w:t>Merve Yıldız (Hemşirelik Bölümü 4. Sınıf)</w:t>
            </w:r>
          </w:p>
          <w:p w14:paraId="3290C528" w14:textId="77777777" w:rsidR="005A21F3" w:rsidRPr="003938CE" w:rsidRDefault="005A21F3" w:rsidP="005A21F3">
            <w:proofErr w:type="spellStart"/>
            <w:r w:rsidRPr="003938CE">
              <w:t>Şiva</w:t>
            </w:r>
            <w:proofErr w:type="spellEnd"/>
            <w:r w:rsidRPr="003938CE">
              <w:t xml:space="preserve"> Abdullah (Hemşirelik Bölümü 4. Sınıf)</w:t>
            </w:r>
          </w:p>
          <w:p w14:paraId="76E855E3" w14:textId="77777777" w:rsidR="005A21F3" w:rsidRPr="003938CE" w:rsidRDefault="005A21F3" w:rsidP="005A21F3">
            <w:r w:rsidRPr="003938CE">
              <w:t>Yusuf Sarmış (Hemşirelik Bölümü 2. Sınıf)</w:t>
            </w:r>
          </w:p>
          <w:p w14:paraId="135BDC09" w14:textId="568CD99C" w:rsidR="005175E5" w:rsidRPr="003938CE" w:rsidRDefault="005175E5" w:rsidP="005A21F3">
            <w:pPr>
              <w:rPr>
                <w:bCs/>
                <w:color w:val="000000" w:themeColor="text1"/>
              </w:rPr>
            </w:pPr>
          </w:p>
        </w:tc>
        <w:tc>
          <w:tcPr>
            <w:tcW w:w="528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614FAC5" w14:textId="01A26CC7" w:rsidR="00FB5E2D" w:rsidRPr="003938CE" w:rsidRDefault="00FB5E2D" w:rsidP="00FB5E2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Çocuk Gelişimi</w:t>
            </w:r>
            <w:r w:rsidR="00626425" w:rsidRPr="003938CE">
              <w:rPr>
                <w:bCs/>
                <w:color w:val="000000" w:themeColor="text1"/>
              </w:rPr>
              <w:t xml:space="preserve"> Bölümü</w:t>
            </w:r>
            <w:r w:rsidRPr="003938CE">
              <w:rPr>
                <w:bCs/>
                <w:color w:val="000000" w:themeColor="text1"/>
              </w:rPr>
              <w:t>:</w:t>
            </w:r>
            <w:r w:rsidR="005F665D" w:rsidRPr="003938CE">
              <w:rPr>
                <w:bCs/>
                <w:color w:val="000000" w:themeColor="text1"/>
              </w:rPr>
              <w:t xml:space="preserve"> </w:t>
            </w:r>
          </w:p>
          <w:p w14:paraId="7F7BA5E8" w14:textId="634F0966" w:rsidR="00E63B3B" w:rsidRPr="003938CE" w:rsidRDefault="00E63B3B" w:rsidP="00E63B3B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proofErr w:type="spellStart"/>
            <w:r w:rsidRPr="003938CE">
              <w:rPr>
                <w:bCs/>
              </w:rPr>
              <w:t>Kızbes</w:t>
            </w:r>
            <w:proofErr w:type="spellEnd"/>
            <w:r w:rsidRPr="003938CE">
              <w:rPr>
                <w:bCs/>
              </w:rPr>
              <w:t xml:space="preserve"> Meral KILIÇ </w:t>
            </w:r>
            <w:r w:rsidRPr="003938CE">
              <w:rPr>
                <w:bCs/>
                <w:color w:val="000000" w:themeColor="text1"/>
              </w:rPr>
              <w:t>(Başkan)</w:t>
            </w:r>
          </w:p>
          <w:p w14:paraId="2DE52591" w14:textId="4DD79A80" w:rsidR="00FB5E2D" w:rsidRPr="003938CE" w:rsidRDefault="00A92C1A" w:rsidP="00FB5E2D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r w:rsidR="00FB5E2D" w:rsidRPr="003938CE">
              <w:rPr>
                <w:bCs/>
                <w:color w:val="000000" w:themeColor="text1"/>
              </w:rPr>
              <w:t xml:space="preserve">Utku BEYAZIT </w:t>
            </w:r>
          </w:p>
          <w:p w14:paraId="562A5291" w14:textId="77777777" w:rsidR="00FB5E2D" w:rsidRPr="003938CE" w:rsidRDefault="00FB5E2D" w:rsidP="005F665D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ŞİMŞEK </w:t>
            </w:r>
          </w:p>
          <w:p w14:paraId="21D5057E" w14:textId="77777777" w:rsidR="005A21F3" w:rsidRPr="003938CE" w:rsidRDefault="005A21F3" w:rsidP="005A21F3">
            <w:r w:rsidRPr="003938CE">
              <w:t>Yakup Çelik (Çocuk Gelişimi Bölümü 3. Sınıf)</w:t>
            </w:r>
          </w:p>
          <w:p w14:paraId="0440667A" w14:textId="77777777" w:rsidR="005A21F3" w:rsidRPr="003938CE" w:rsidRDefault="005A21F3" w:rsidP="005A21F3">
            <w:proofErr w:type="spellStart"/>
            <w:r w:rsidRPr="003938CE">
              <w:t>Havvanur</w:t>
            </w:r>
            <w:proofErr w:type="spellEnd"/>
            <w:r w:rsidRPr="003938CE">
              <w:t xml:space="preserve"> Koyuncu (Çocuk Gelişimi Bölümü 2. Sınıf)</w:t>
            </w:r>
          </w:p>
          <w:p w14:paraId="590D904D" w14:textId="35A81689" w:rsidR="005175E5" w:rsidRPr="003938CE" w:rsidRDefault="005175E5" w:rsidP="005F665D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59A013F8" w14:textId="77777777" w:rsidR="008112A7" w:rsidRPr="003938CE" w:rsidRDefault="008112A7" w:rsidP="006C07F0">
      <w:pPr>
        <w:rPr>
          <w:b/>
        </w:rPr>
      </w:pPr>
    </w:p>
    <w:p w14:paraId="7B978056" w14:textId="77777777" w:rsidR="00890766" w:rsidRPr="003938CE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890766" w:rsidRPr="003938CE" w14:paraId="6DD84288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E996583" w14:textId="77777777" w:rsidR="00890766" w:rsidRPr="003938CE" w:rsidRDefault="00890766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</w:rPr>
              <w:t>UZAKTAN EĞİTİM KOMİSYONU</w:t>
            </w:r>
          </w:p>
        </w:tc>
      </w:tr>
      <w:tr w:rsidR="00890766" w:rsidRPr="003938CE" w14:paraId="1D21956A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C7D437C" w14:textId="77777777" w:rsidR="00890766" w:rsidRPr="003938CE" w:rsidRDefault="00890766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Seçil TAYLAN (Dekan Yardımcısı)</w:t>
            </w:r>
          </w:p>
          <w:p w14:paraId="71B9556F" w14:textId="77777777" w:rsidR="00890766" w:rsidRPr="003938CE" w:rsidRDefault="00890766" w:rsidP="009547A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Derya ADIBELLİ </w:t>
            </w:r>
          </w:p>
          <w:p w14:paraId="6E0F6E3F" w14:textId="77777777" w:rsidR="00890766" w:rsidRPr="003938CE" w:rsidRDefault="00890766" w:rsidP="009547A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Derya EVGİN</w:t>
            </w:r>
          </w:p>
          <w:p w14:paraId="61054884" w14:textId="77777777" w:rsidR="00890766" w:rsidRPr="003938CE" w:rsidRDefault="00890766" w:rsidP="009547A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Utku BEYAZIT </w:t>
            </w:r>
          </w:p>
          <w:p w14:paraId="22BBE3DF" w14:textId="77777777" w:rsidR="00890766" w:rsidRPr="003938CE" w:rsidRDefault="00890766" w:rsidP="009547A2">
            <w:pPr>
              <w:jc w:val="both"/>
              <w:rPr>
                <w:color w:val="000000" w:themeColor="text1"/>
                <w:szCs w:val="20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ŞİMŞEK </w:t>
            </w:r>
          </w:p>
        </w:tc>
      </w:tr>
    </w:tbl>
    <w:p w14:paraId="7E2361F1" w14:textId="77777777" w:rsidR="00890766" w:rsidRPr="003938CE" w:rsidRDefault="00890766" w:rsidP="006C07F0">
      <w:pPr>
        <w:rPr>
          <w:b/>
        </w:rPr>
      </w:pPr>
    </w:p>
    <w:p w14:paraId="2E7160C0" w14:textId="77777777" w:rsidR="00890766" w:rsidRPr="003938CE" w:rsidRDefault="00890766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5A21F3" w:rsidRPr="003938CE" w14:paraId="7AAD70E6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03ACBE8" w14:textId="73496308" w:rsidR="005A21F3" w:rsidRPr="003938CE" w:rsidRDefault="005A21F3" w:rsidP="009547A2">
            <w:pPr>
              <w:tabs>
                <w:tab w:val="left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</w:rPr>
              <w:t>ÖLÇME DEĞERLENDİRME KOMİSYONU</w:t>
            </w:r>
          </w:p>
        </w:tc>
      </w:tr>
      <w:tr w:rsidR="005A21F3" w:rsidRPr="003938CE" w14:paraId="4795BA8D" w14:textId="77777777" w:rsidTr="009547A2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520F44E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Dr. Emine İLASLAN (Başkan)</w:t>
            </w:r>
          </w:p>
          <w:p w14:paraId="631AB0DD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Seçil TAYLAN  </w:t>
            </w:r>
          </w:p>
          <w:p w14:paraId="12000846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Gamze TESKERECİ</w:t>
            </w:r>
          </w:p>
          <w:p w14:paraId="264A0DD1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</w:t>
            </w:r>
          </w:p>
          <w:p w14:paraId="0200E119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Derya EVGİN</w:t>
            </w:r>
          </w:p>
          <w:p w14:paraId="76C82B35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782E9A1F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Ülkü ÖZER ARSLAN</w:t>
            </w:r>
          </w:p>
          <w:p w14:paraId="2EDB9092" w14:textId="77777777" w:rsidR="00555232" w:rsidRPr="003938CE" w:rsidRDefault="00555232" w:rsidP="0055523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Yelda KUBLAY </w:t>
            </w:r>
          </w:p>
          <w:p w14:paraId="7370C07F" w14:textId="728F263C" w:rsidR="005A21F3" w:rsidRPr="003938CE" w:rsidRDefault="00555232" w:rsidP="00555232">
            <w:pPr>
              <w:jc w:val="both"/>
              <w:rPr>
                <w:color w:val="000000" w:themeColor="text1"/>
                <w:szCs w:val="20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</w:tc>
      </w:tr>
    </w:tbl>
    <w:p w14:paraId="15DC6D6A" w14:textId="77777777" w:rsidR="005A21F3" w:rsidRPr="003938CE" w:rsidRDefault="005A21F3" w:rsidP="006C07F0">
      <w:pPr>
        <w:rPr>
          <w:b/>
        </w:rPr>
      </w:pPr>
    </w:p>
    <w:p w14:paraId="6BD47288" w14:textId="77777777" w:rsidR="005A21F3" w:rsidRPr="003938CE" w:rsidRDefault="005A21F3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2729AEF5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D2B09F3" w14:textId="77777777" w:rsidR="00676A6E" w:rsidRPr="003938CE" w:rsidRDefault="00676A6E" w:rsidP="008D35DA">
            <w:pPr>
              <w:tabs>
                <w:tab w:val="left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AKREDİTASYON KOMİSYONU</w:t>
            </w:r>
          </w:p>
        </w:tc>
      </w:tr>
      <w:tr w:rsidR="00676A6E" w:rsidRPr="003938CE" w14:paraId="24C4C0AE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29B444" w14:textId="4ECDCA0D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Prof. Dr. Selma ÖNCEL </w:t>
            </w:r>
            <w:r w:rsidR="00626425" w:rsidRPr="003938CE">
              <w:rPr>
                <w:bCs/>
              </w:rPr>
              <w:t>(</w:t>
            </w:r>
            <w:r w:rsidR="00D0121D" w:rsidRPr="003938CE">
              <w:rPr>
                <w:bCs/>
              </w:rPr>
              <w:t>Dekan)</w:t>
            </w:r>
          </w:p>
          <w:p w14:paraId="559EBEC9" w14:textId="73B588FA" w:rsidR="00065702" w:rsidRPr="003938CE" w:rsidRDefault="00065702" w:rsidP="0006570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Seçil TAYLAN (Dekan Yardımcısı) </w:t>
            </w:r>
          </w:p>
          <w:p w14:paraId="7A608F94" w14:textId="0401562F" w:rsidR="000F403A" w:rsidRPr="003938CE" w:rsidRDefault="00065702" w:rsidP="0006570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İlknur ÖZKAN </w:t>
            </w:r>
            <w:r w:rsidR="00626425" w:rsidRPr="003938CE">
              <w:rPr>
                <w:bCs/>
              </w:rPr>
              <w:t>(Dekan Yardımcısı)</w:t>
            </w:r>
          </w:p>
          <w:p w14:paraId="141C5ABD" w14:textId="35BC0E8B" w:rsidR="00905447" w:rsidRPr="003938CE" w:rsidRDefault="00905447" w:rsidP="00905447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Aysun ÜNAL (Başkan)</w:t>
            </w:r>
          </w:p>
          <w:p w14:paraId="65712B88" w14:textId="5E0358F9" w:rsidR="00626425" w:rsidRPr="003938CE" w:rsidRDefault="00A92C1A" w:rsidP="000864B4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r w:rsidR="000864B4" w:rsidRPr="003938CE">
              <w:rPr>
                <w:bCs/>
              </w:rPr>
              <w:t xml:space="preserve">Derya ADIBELLİ </w:t>
            </w:r>
          </w:p>
          <w:p w14:paraId="147A3FC7" w14:textId="77777777" w:rsidR="00065702" w:rsidRPr="003938CE" w:rsidRDefault="00065702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Gamze TESKERECİ</w:t>
            </w:r>
          </w:p>
          <w:p w14:paraId="1C307469" w14:textId="30ED5EBB" w:rsidR="000864B4" w:rsidRPr="003938CE" w:rsidRDefault="000864B4" w:rsidP="000864B4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Derya EVGİN</w:t>
            </w:r>
          </w:p>
          <w:p w14:paraId="09EE9652" w14:textId="77777777" w:rsidR="000864B4" w:rsidRPr="003938CE" w:rsidRDefault="000864B4" w:rsidP="000864B4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210987C8" w14:textId="77777777" w:rsidR="000864B4" w:rsidRPr="003938CE" w:rsidRDefault="000864B4" w:rsidP="000864B4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Gör. Dr. Emine İLASLAN</w:t>
            </w:r>
          </w:p>
          <w:p w14:paraId="01F29D02" w14:textId="77777777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36FB03E9" w14:textId="77777777" w:rsidR="00837A2A" w:rsidRPr="003938CE" w:rsidRDefault="00837A2A" w:rsidP="00837A2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177184ED" w14:textId="77777777" w:rsidR="00702B3A" w:rsidRPr="003938CE" w:rsidRDefault="004621B3" w:rsidP="00837A2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746E2DF5" w14:textId="77777777" w:rsidR="005A21F3" w:rsidRPr="003938CE" w:rsidRDefault="005A21F3" w:rsidP="005A21F3">
            <w:r w:rsidRPr="003938CE">
              <w:t>Ayla Nur Özerli (Hemşirelik Bölümü 4. Sınıf)</w:t>
            </w:r>
          </w:p>
          <w:p w14:paraId="41E5F78E" w14:textId="77777777" w:rsidR="005A21F3" w:rsidRPr="003938CE" w:rsidRDefault="005A21F3" w:rsidP="005A21F3">
            <w:proofErr w:type="spellStart"/>
            <w:r w:rsidRPr="003938CE">
              <w:lastRenderedPageBreak/>
              <w:t>Bergen</w:t>
            </w:r>
            <w:proofErr w:type="spellEnd"/>
            <w:r w:rsidRPr="003938CE">
              <w:t xml:space="preserve"> Paşa (Hemşirelik Bölümü 4. Sınıf)</w:t>
            </w:r>
          </w:p>
          <w:p w14:paraId="2E56DDA0" w14:textId="77777777" w:rsidR="005A21F3" w:rsidRPr="003938CE" w:rsidRDefault="005A21F3" w:rsidP="005A21F3">
            <w:r w:rsidRPr="003938CE">
              <w:t xml:space="preserve">Kader </w:t>
            </w:r>
            <w:proofErr w:type="spellStart"/>
            <w:r w:rsidRPr="003938CE">
              <w:t>Ankut</w:t>
            </w:r>
            <w:proofErr w:type="spellEnd"/>
            <w:r w:rsidRPr="003938CE">
              <w:t xml:space="preserve"> (Hemşirelik Bölümü 2. Sınıf)</w:t>
            </w:r>
          </w:p>
          <w:p w14:paraId="55811133" w14:textId="77777777" w:rsidR="005A21F3" w:rsidRPr="003938CE" w:rsidRDefault="005A21F3" w:rsidP="005A21F3">
            <w:r w:rsidRPr="003938CE">
              <w:t>Sema Erbil (Hemşirelik Bölümü 2. Sınıf)</w:t>
            </w:r>
          </w:p>
          <w:p w14:paraId="537DB5B5" w14:textId="77777777" w:rsidR="005A21F3" w:rsidRPr="003938CE" w:rsidRDefault="005A21F3" w:rsidP="005A21F3">
            <w:r w:rsidRPr="003938CE">
              <w:t>Ecem Derin (Hemşirelik Bölümü 2. Sınıf)</w:t>
            </w:r>
          </w:p>
          <w:p w14:paraId="386C1094" w14:textId="53F8374C" w:rsidR="005175E5" w:rsidRPr="003938CE" w:rsidRDefault="005175E5" w:rsidP="00837A2A">
            <w:pPr>
              <w:jc w:val="both"/>
              <w:rPr>
                <w:color w:val="00B0F0"/>
                <w:szCs w:val="20"/>
              </w:rPr>
            </w:pPr>
          </w:p>
        </w:tc>
      </w:tr>
    </w:tbl>
    <w:p w14:paraId="2B208E8E" w14:textId="77777777" w:rsidR="00676A6E" w:rsidRPr="003938CE" w:rsidRDefault="00676A6E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DFFAB9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B09B208" w14:textId="26B4A088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İRİM KOORDİNATÖRÜ</w:t>
            </w:r>
          </w:p>
        </w:tc>
      </w:tr>
      <w:tr w:rsidR="00D92930" w:rsidRPr="003938CE" w14:paraId="520B6A21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4664254" w14:textId="77777777" w:rsidR="006C07F0" w:rsidRPr="003938CE" w:rsidRDefault="006C07F0" w:rsidP="006C07F0">
            <w:pPr>
              <w:rPr>
                <w:bCs/>
                <w:u w:val="single"/>
              </w:rPr>
            </w:pPr>
            <w:r w:rsidRPr="003938CE">
              <w:rPr>
                <w:bCs/>
              </w:rPr>
              <w:t>Prof.</w:t>
            </w:r>
            <w:r w:rsidR="00A00E2E" w:rsidRPr="003938CE">
              <w:rPr>
                <w:bCs/>
              </w:rPr>
              <w:t xml:space="preserve"> </w:t>
            </w:r>
            <w:r w:rsidRPr="003938CE">
              <w:rPr>
                <w:bCs/>
              </w:rPr>
              <w:t>Dr. Selma ÖNCEL</w:t>
            </w:r>
          </w:p>
        </w:tc>
      </w:tr>
      <w:tr w:rsidR="00D92930" w:rsidRPr="003938CE" w14:paraId="3E9976C5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AF3571F" w14:textId="77777777" w:rsidR="00D92930" w:rsidRPr="003938CE" w:rsidRDefault="00D92930" w:rsidP="008D35DA">
            <w:pPr>
              <w:rPr>
                <w:b/>
                <w:bCs/>
              </w:rPr>
            </w:pPr>
          </w:p>
          <w:p w14:paraId="0461FFA8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ULUSLARARASI İLİŞKİLER BÖLÜM KOORDİNATÖRÜ</w:t>
            </w:r>
          </w:p>
        </w:tc>
      </w:tr>
      <w:tr w:rsidR="00D92930" w:rsidRPr="003938CE" w14:paraId="49631AA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06E39E3" w14:textId="5FD04FB4" w:rsidR="008E7EB8" w:rsidRPr="003938CE" w:rsidRDefault="00A92C1A" w:rsidP="008E7EB8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r w:rsidR="00E669BA" w:rsidRPr="003938CE">
              <w:rPr>
                <w:bCs/>
              </w:rPr>
              <w:t xml:space="preserve">Derya </w:t>
            </w:r>
            <w:r w:rsidRPr="003938CE">
              <w:rPr>
                <w:bCs/>
              </w:rPr>
              <w:t>ADIBELLİ (</w:t>
            </w:r>
            <w:r w:rsidR="008E7EB8" w:rsidRPr="003938CE">
              <w:rPr>
                <w:bCs/>
              </w:rPr>
              <w:t>Hemşirelik Bölüm</w:t>
            </w:r>
            <w:r w:rsidR="00C53B66" w:rsidRPr="003938CE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3FAF7688" w14:textId="06F39C23" w:rsidR="006C07F0" w:rsidRPr="003938CE" w:rsidRDefault="00A92C1A" w:rsidP="00A00E2E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r w:rsidR="008E7EB8" w:rsidRPr="003938CE">
              <w:rPr>
                <w:bCs/>
              </w:rPr>
              <w:t xml:space="preserve"> Utku </w:t>
            </w:r>
            <w:r w:rsidRPr="003938CE">
              <w:rPr>
                <w:bCs/>
              </w:rPr>
              <w:t>BEYAZIT (</w:t>
            </w:r>
            <w:r w:rsidR="00C53B66" w:rsidRPr="003938CE">
              <w:rPr>
                <w:bCs/>
              </w:rPr>
              <w:t>Çocuk Gelişimi Bölümü)</w:t>
            </w:r>
          </w:p>
        </w:tc>
      </w:tr>
    </w:tbl>
    <w:p w14:paraId="7A02F519" w14:textId="77777777" w:rsidR="008E7EB8" w:rsidRPr="003938CE" w:rsidRDefault="008E7EB8" w:rsidP="006A5D3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326CE5AF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5E81BE42" w14:textId="77777777" w:rsidR="006C07F0" w:rsidRPr="003938CE" w:rsidRDefault="006C07F0" w:rsidP="008D35DA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ERASMUS BİRİM KOORDİNATÖRÜ</w:t>
            </w:r>
          </w:p>
        </w:tc>
      </w:tr>
      <w:tr w:rsidR="00D92930" w:rsidRPr="003938CE" w14:paraId="4F48F255" w14:textId="77777777" w:rsidTr="00621A1C">
        <w:trPr>
          <w:trHeight w:val="412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EEAF6" w:themeFill="accent1" w:themeFillTint="33"/>
          </w:tcPr>
          <w:p w14:paraId="16B44025" w14:textId="2F79F1F9" w:rsidR="008E7EB8" w:rsidRPr="003938CE" w:rsidRDefault="00A92C1A" w:rsidP="008E7EB8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r w:rsidR="007969E5" w:rsidRPr="003938CE">
              <w:rPr>
                <w:bCs/>
              </w:rPr>
              <w:t xml:space="preserve">Derya ADIBELLİ </w:t>
            </w:r>
            <w:r w:rsidR="008E7EB8" w:rsidRPr="003938CE">
              <w:rPr>
                <w:bCs/>
              </w:rPr>
              <w:t>(Hemşirelik Bölüm)</w:t>
            </w:r>
          </w:p>
          <w:p w14:paraId="1C0D8F8E" w14:textId="1B434F85" w:rsidR="006C07F0" w:rsidRPr="003938CE" w:rsidRDefault="00A92C1A" w:rsidP="008E7EB8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r w:rsidR="008E7EB8" w:rsidRPr="003938CE">
              <w:rPr>
                <w:bCs/>
              </w:rPr>
              <w:t>Utku BEYAZIT</w:t>
            </w:r>
            <w:r w:rsidR="00C53B66" w:rsidRPr="003938CE">
              <w:rPr>
                <w:bCs/>
              </w:rPr>
              <w:t xml:space="preserve"> (Çocuk Gelişimi Bölümü)</w:t>
            </w:r>
          </w:p>
        </w:tc>
      </w:tr>
      <w:tr w:rsidR="00D92930" w:rsidRPr="003938CE" w14:paraId="0FC43D7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C85861D" w14:textId="77777777" w:rsidR="00D92930" w:rsidRPr="003938CE" w:rsidRDefault="00D9293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</w:p>
          <w:p w14:paraId="6976DB34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MEVLANA BİRİM KOORDİNATÖRÜ</w:t>
            </w:r>
          </w:p>
        </w:tc>
      </w:tr>
      <w:tr w:rsidR="00D92930" w:rsidRPr="003938CE" w14:paraId="014E10B1" w14:textId="77777777" w:rsidTr="006B6763">
        <w:trPr>
          <w:trHeight w:val="413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6770DCA" w14:textId="77777777" w:rsidR="008E7EB8" w:rsidRPr="003938CE" w:rsidRDefault="008E7EB8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Gamze TESKERECİ</w:t>
            </w:r>
            <w:r w:rsidR="00C53B66" w:rsidRPr="003938CE">
              <w:rPr>
                <w:bCs/>
              </w:rPr>
              <w:t xml:space="preserve">   (Hemşirelik Bölüm)</w:t>
            </w:r>
          </w:p>
          <w:p w14:paraId="5058FF7C" w14:textId="77777777" w:rsidR="006C07F0" w:rsidRPr="003938CE" w:rsidRDefault="008E7EB8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Şükran ŞİMŞEK </w:t>
            </w:r>
            <w:r w:rsidR="00C53B66" w:rsidRPr="003938CE">
              <w:rPr>
                <w:bCs/>
              </w:rPr>
              <w:t xml:space="preserve">   (Çocuk Gelişimi Bölümü) </w:t>
            </w:r>
          </w:p>
        </w:tc>
      </w:tr>
    </w:tbl>
    <w:p w14:paraId="2AE30535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800F54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24B90DA" w14:textId="77777777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FARABİ BİRİM KOORDİNATÖRÜ</w:t>
            </w:r>
          </w:p>
        </w:tc>
      </w:tr>
      <w:tr w:rsidR="00D92930" w:rsidRPr="003938CE" w14:paraId="3BBD171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7CF043B" w14:textId="4ACD84C6" w:rsidR="006C07F0" w:rsidRPr="003938CE" w:rsidRDefault="00065702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Seçil TAYLAN </w:t>
            </w:r>
            <w:r w:rsidR="00C53B66" w:rsidRPr="003938CE">
              <w:rPr>
                <w:bCs/>
              </w:rPr>
              <w:t>(Hemşirelik Bölümü)</w:t>
            </w:r>
          </w:p>
          <w:p w14:paraId="4BE217EF" w14:textId="77777777" w:rsidR="008E7EB8" w:rsidRPr="003938CE" w:rsidRDefault="008E7EB8" w:rsidP="00A00E2E">
            <w:pPr>
              <w:jc w:val="both"/>
              <w:rPr>
                <w:bCs/>
              </w:rPr>
            </w:pPr>
            <w:r w:rsidRPr="003938CE">
              <w:rPr>
                <w:bCs/>
              </w:rPr>
              <w:t>Dr.</w:t>
            </w:r>
            <w:r w:rsidR="00C53B66" w:rsidRPr="003938CE">
              <w:rPr>
                <w:bCs/>
              </w:rPr>
              <w:t xml:space="preserve">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Şükran ŞİMŞEK</w:t>
            </w:r>
            <w:r w:rsidR="00C53B66" w:rsidRPr="003938CE">
              <w:rPr>
                <w:bCs/>
              </w:rPr>
              <w:t xml:space="preserve">  (Çocuk Gelişimi Bölümü)</w:t>
            </w:r>
          </w:p>
        </w:tc>
      </w:tr>
    </w:tbl>
    <w:p w14:paraId="602CDE4C" w14:textId="77777777" w:rsidR="006C07F0" w:rsidRPr="003938CE" w:rsidRDefault="006C07F0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421F096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915976" w14:textId="3E24A22F" w:rsidR="006C07F0" w:rsidRPr="003938CE" w:rsidRDefault="006C07F0" w:rsidP="008D35DA">
            <w:pPr>
              <w:tabs>
                <w:tab w:val="num" w:pos="720"/>
              </w:tabs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BİRİM DERS KOORDİNATÖRLÜĞÜ</w:t>
            </w:r>
            <w:r w:rsidR="00905447" w:rsidRPr="003938CE">
              <w:rPr>
                <w:b/>
                <w:bCs/>
              </w:rPr>
              <w:t xml:space="preserve"> </w:t>
            </w:r>
          </w:p>
        </w:tc>
      </w:tr>
      <w:tr w:rsidR="00D92930" w:rsidRPr="003938CE" w14:paraId="12EE73B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51799EA" w14:textId="27633982" w:rsidR="008E7EB8" w:rsidRPr="003938CE" w:rsidRDefault="00065702" w:rsidP="008E7EB8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Gamze TESKERECİ   </w:t>
            </w:r>
            <w:r w:rsidR="00A92C1A" w:rsidRPr="003938CE">
              <w:rPr>
                <w:bCs/>
              </w:rPr>
              <w:t>(</w:t>
            </w:r>
            <w:r w:rsidR="008E7EB8" w:rsidRPr="003938CE">
              <w:rPr>
                <w:bCs/>
              </w:rPr>
              <w:t>Hemşirelik Bölüm)</w:t>
            </w:r>
          </w:p>
          <w:p w14:paraId="75785D4D" w14:textId="4DA2C9F4" w:rsidR="006C07F0" w:rsidRPr="003938CE" w:rsidRDefault="00CF2ECA" w:rsidP="00465B95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Şükran ŞİMŞEK  </w:t>
            </w:r>
            <w:r w:rsidR="008E7EB8" w:rsidRPr="003938CE">
              <w:rPr>
                <w:bCs/>
              </w:rPr>
              <w:t>(Çocuk Gelişimi Bölüm</w:t>
            </w:r>
            <w:r w:rsidR="00465B95" w:rsidRPr="003938CE">
              <w:rPr>
                <w:bCs/>
              </w:rPr>
              <w:t>ü</w:t>
            </w:r>
            <w:r w:rsidR="008E7EB8" w:rsidRPr="003938CE">
              <w:rPr>
                <w:bCs/>
              </w:rPr>
              <w:t>)</w:t>
            </w:r>
          </w:p>
          <w:p w14:paraId="25A05520" w14:textId="77777777" w:rsidR="00147003" w:rsidRPr="003938CE" w:rsidRDefault="00147003" w:rsidP="00465B95">
            <w:pPr>
              <w:jc w:val="both"/>
              <w:rPr>
                <w:bCs/>
              </w:rPr>
            </w:pPr>
            <w:r w:rsidRPr="003938CE">
              <w:rPr>
                <w:bCs/>
              </w:rPr>
              <w:t>Betül EROL (Öğrenci İşler Personeli)</w:t>
            </w:r>
          </w:p>
        </w:tc>
      </w:tr>
    </w:tbl>
    <w:p w14:paraId="60DAB53B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3D71813C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6792A4" w14:textId="77777777" w:rsidR="006C07F0" w:rsidRPr="003938CE" w:rsidRDefault="006C07F0" w:rsidP="00A00E2E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WEB KOMİSYONU</w:t>
            </w:r>
          </w:p>
        </w:tc>
      </w:tr>
      <w:tr w:rsidR="00D92930" w:rsidRPr="003938CE" w14:paraId="4FEE3340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CDFB356" w14:textId="1D640C62" w:rsidR="00702F75" w:rsidRPr="003938CE" w:rsidRDefault="00702F75" w:rsidP="00702F75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Dr. Emine İLASLAN (Koordinatör)</w:t>
            </w:r>
          </w:p>
          <w:p w14:paraId="347307B9" w14:textId="77777777" w:rsidR="005A21F3" w:rsidRPr="003938CE" w:rsidRDefault="005A21F3" w:rsidP="005A21F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4A8DB42F" w14:textId="77777777" w:rsidR="00A93F7A" w:rsidRPr="003938CE" w:rsidRDefault="00A93F7A" w:rsidP="004621B3">
            <w:pPr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76F27E8F" w14:textId="394656B3" w:rsidR="00F80A5A" w:rsidRPr="003938CE" w:rsidRDefault="004621B3" w:rsidP="004621B3">
            <w:pPr>
              <w:rPr>
                <w:bCs/>
              </w:rPr>
            </w:pPr>
            <w:proofErr w:type="spellStart"/>
            <w:r w:rsidRPr="003938CE">
              <w:rPr>
                <w:bCs/>
              </w:rPr>
              <w:t>Araş</w:t>
            </w:r>
            <w:proofErr w:type="spellEnd"/>
            <w:r w:rsidRPr="003938CE">
              <w:rPr>
                <w:bCs/>
              </w:rPr>
              <w:t xml:space="preserve">. Gör. Ayşe Gül AYDIN </w:t>
            </w:r>
          </w:p>
        </w:tc>
      </w:tr>
    </w:tbl>
    <w:p w14:paraId="00310F79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156A5FD3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52B33AD" w14:textId="77777777" w:rsidR="00676A6E" w:rsidRPr="003938CE" w:rsidRDefault="00676A6E" w:rsidP="008D35DA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>SOSYAL MEDYA KOMİSYONU</w:t>
            </w:r>
          </w:p>
        </w:tc>
      </w:tr>
      <w:tr w:rsidR="00E6714D" w:rsidRPr="003938CE" w14:paraId="3118320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D29F5B5" w14:textId="77777777" w:rsidR="008112A7" w:rsidRPr="003938CE" w:rsidRDefault="00CF2ECA" w:rsidP="00DD1B27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2A87C53C" w14:textId="77777777" w:rsidR="00CF2ECA" w:rsidRPr="003938CE" w:rsidRDefault="00CF2ECA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375AB9BE" w14:textId="77777777" w:rsidR="005A21F3" w:rsidRPr="003938CE" w:rsidRDefault="005A21F3" w:rsidP="005A21F3">
            <w:proofErr w:type="spellStart"/>
            <w:r w:rsidRPr="003938CE">
              <w:t>Yavuzhan</w:t>
            </w:r>
            <w:proofErr w:type="spellEnd"/>
            <w:r w:rsidRPr="003938CE">
              <w:t xml:space="preserve"> Günebakan (Hemşirelik Bölümü 4. Sınıf)</w:t>
            </w:r>
          </w:p>
          <w:p w14:paraId="2E947582" w14:textId="77777777" w:rsidR="005A21F3" w:rsidRPr="003938CE" w:rsidRDefault="005A21F3" w:rsidP="005A21F3">
            <w:r w:rsidRPr="003938CE">
              <w:t>Yılmaz Memik Yazgan (Hemşirelik Bölümü 4. Sınıf)</w:t>
            </w:r>
          </w:p>
          <w:p w14:paraId="106CBAA5" w14:textId="77777777" w:rsidR="005A21F3" w:rsidRPr="003938CE" w:rsidRDefault="005A21F3" w:rsidP="005A21F3">
            <w:r w:rsidRPr="003938CE">
              <w:t>Zehra Yardım (Çocuk Gelişimi Bölümü 3. Sınıf)</w:t>
            </w:r>
          </w:p>
          <w:p w14:paraId="36410B2F" w14:textId="77777777" w:rsidR="005A21F3" w:rsidRPr="003938CE" w:rsidRDefault="005A21F3" w:rsidP="005A21F3">
            <w:r w:rsidRPr="003938CE">
              <w:t>Rüveyda Sönmez (Çocuk Gelişimi Bölümü 2. Sınıf)</w:t>
            </w:r>
          </w:p>
          <w:p w14:paraId="2D79B4C2" w14:textId="5190B41E" w:rsidR="005175E5" w:rsidRPr="003938CE" w:rsidRDefault="005175E5" w:rsidP="00CF2ECA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0844B959" w14:textId="77777777" w:rsidR="00676A6E" w:rsidRPr="003938CE" w:rsidRDefault="00676A6E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14BA8344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F874DA5" w14:textId="77777777" w:rsidR="00D02D64" w:rsidRPr="003938CE" w:rsidRDefault="00D02D64" w:rsidP="00D02D64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 xml:space="preserve">FAKÜLTE TANITIM </w:t>
            </w:r>
            <w:r w:rsidR="00CA4063" w:rsidRPr="003938CE">
              <w:rPr>
                <w:b/>
                <w:bCs/>
                <w:color w:val="000000" w:themeColor="text1"/>
              </w:rPr>
              <w:t xml:space="preserve">VE KARİYER GÜNLERİ PLANLAMA </w:t>
            </w:r>
            <w:r w:rsidRPr="003938CE">
              <w:rPr>
                <w:b/>
                <w:bCs/>
                <w:color w:val="000000" w:themeColor="text1"/>
              </w:rPr>
              <w:t>KOMİSYONU</w:t>
            </w:r>
          </w:p>
        </w:tc>
      </w:tr>
      <w:tr w:rsidR="00E6714D" w:rsidRPr="003938CE" w14:paraId="3909F429" w14:textId="77777777" w:rsidTr="00287382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24A96C0" w14:textId="565D478E" w:rsidR="00D02D64" w:rsidRPr="003938CE" w:rsidRDefault="00E63B3B" w:rsidP="00D02D64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>. Utku BEYAZIT</w:t>
            </w:r>
            <w:r w:rsidR="00BB2A1B" w:rsidRPr="003938CE">
              <w:rPr>
                <w:bCs/>
              </w:rPr>
              <w:t xml:space="preserve"> </w:t>
            </w:r>
            <w:r w:rsidR="00D02D64" w:rsidRPr="003938CE">
              <w:rPr>
                <w:bCs/>
              </w:rPr>
              <w:t>(Çocuk Gelişimi Bölümü)</w:t>
            </w:r>
          </w:p>
          <w:p w14:paraId="6EA8413A" w14:textId="77777777" w:rsidR="00A93F7A" w:rsidRPr="003938CE" w:rsidRDefault="00A93F7A" w:rsidP="00A93F7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(Hemşirelik Bölümü)</w:t>
            </w:r>
          </w:p>
          <w:p w14:paraId="128635CB" w14:textId="47DB534B" w:rsidR="00D02D64" w:rsidRPr="003938CE" w:rsidRDefault="00A93F7A" w:rsidP="00A93F7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Ülkü ÖZER ARSLAN </w:t>
            </w:r>
            <w:r w:rsidR="00D02D64" w:rsidRPr="003938CE">
              <w:rPr>
                <w:bCs/>
              </w:rPr>
              <w:t>(Hemşirelik Bölümü)</w:t>
            </w:r>
          </w:p>
          <w:p w14:paraId="68720D5D" w14:textId="454E5DF9" w:rsidR="00A93F7A" w:rsidRPr="003938CE" w:rsidRDefault="00A93F7A" w:rsidP="00A93F7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Araş</w:t>
            </w:r>
            <w:proofErr w:type="spellEnd"/>
            <w:r w:rsidRPr="003938CE">
              <w:rPr>
                <w:bCs/>
              </w:rPr>
              <w:t>. Gör. Ayşe Gül AYDIN (Hemşirelik Bölümü)</w:t>
            </w:r>
          </w:p>
          <w:p w14:paraId="4103062D" w14:textId="77777777" w:rsidR="005A21F3" w:rsidRPr="003938CE" w:rsidRDefault="005A21F3" w:rsidP="005A21F3">
            <w:r w:rsidRPr="003938CE">
              <w:t>Mehmet Ata (Hemşirelik Bölümü 4. Sınıf)</w:t>
            </w:r>
          </w:p>
          <w:p w14:paraId="2C10B781" w14:textId="77777777" w:rsidR="005A21F3" w:rsidRPr="003938CE" w:rsidRDefault="005A21F3" w:rsidP="005A21F3">
            <w:proofErr w:type="spellStart"/>
            <w:r w:rsidRPr="003938CE">
              <w:t>Şehmus</w:t>
            </w:r>
            <w:proofErr w:type="spellEnd"/>
            <w:r w:rsidRPr="003938CE">
              <w:t xml:space="preserve"> </w:t>
            </w:r>
            <w:proofErr w:type="spellStart"/>
            <w:r w:rsidRPr="003938CE">
              <w:t>Hilaloğlu</w:t>
            </w:r>
            <w:proofErr w:type="spellEnd"/>
            <w:r w:rsidRPr="003938CE">
              <w:t xml:space="preserve"> (Hemşirelik Bölümü 4. Sınıf)</w:t>
            </w:r>
          </w:p>
          <w:p w14:paraId="185C8A76" w14:textId="77777777" w:rsidR="005A21F3" w:rsidRPr="003938CE" w:rsidRDefault="005A21F3" w:rsidP="005A21F3">
            <w:r w:rsidRPr="003938CE">
              <w:t>Eylem Bağlam (Hemşirelik Bölümü 2. Sınıf)</w:t>
            </w:r>
          </w:p>
          <w:p w14:paraId="313885FE" w14:textId="77777777" w:rsidR="005A21F3" w:rsidRPr="003938CE" w:rsidRDefault="005A21F3" w:rsidP="005A21F3">
            <w:r w:rsidRPr="003938CE">
              <w:lastRenderedPageBreak/>
              <w:t>Seda Nur Yol (Hemşirelik Bölümü 2. Sınıf)</w:t>
            </w:r>
          </w:p>
          <w:p w14:paraId="607932CB" w14:textId="77777777" w:rsidR="005A21F3" w:rsidRPr="003938CE" w:rsidRDefault="005A21F3" w:rsidP="005A21F3">
            <w:r w:rsidRPr="003938CE">
              <w:t>İbrahim Öztürk (Çocuk Gelişimi Bölümü 3. Sınıf)</w:t>
            </w:r>
          </w:p>
          <w:p w14:paraId="249E8790" w14:textId="77777777" w:rsidR="005A21F3" w:rsidRPr="003938CE" w:rsidRDefault="005A21F3" w:rsidP="005A21F3">
            <w:r w:rsidRPr="003938CE">
              <w:t>Gizem Barış (Çocuk Gelişimi Bölümü 2. Sınıf)</w:t>
            </w:r>
          </w:p>
          <w:p w14:paraId="1AA7F90C" w14:textId="78DFE938" w:rsidR="000864B4" w:rsidRPr="003938CE" w:rsidRDefault="000864B4" w:rsidP="00C530EB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4DE8A894" w14:textId="77777777" w:rsidR="00D02D64" w:rsidRPr="003938CE" w:rsidRDefault="00D02D64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E6714D" w:rsidRPr="003938CE" w14:paraId="715961F4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71980DE1" w14:textId="77777777" w:rsidR="00147003" w:rsidRPr="003938CE" w:rsidRDefault="00147003" w:rsidP="008D35DA">
            <w:pPr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>SOSYAL SORUMLULUK PROJELERİ KOORDİNATÖRÜ</w:t>
            </w:r>
          </w:p>
        </w:tc>
      </w:tr>
      <w:tr w:rsidR="00E6714D" w:rsidRPr="003938CE" w14:paraId="2F3F4CE9" w14:textId="77777777" w:rsidTr="008D35DA">
        <w:trPr>
          <w:trHeight w:val="417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D0FB92B" w14:textId="77777777" w:rsidR="00147003" w:rsidRPr="003938CE" w:rsidRDefault="00147003" w:rsidP="008D35DA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Aysun ÜNAL (Sosyal Sorumluluk Projeleri Koordinatörü)</w:t>
            </w:r>
          </w:p>
        </w:tc>
      </w:tr>
    </w:tbl>
    <w:p w14:paraId="2A765984" w14:textId="77777777" w:rsidR="00147003" w:rsidRPr="003938CE" w:rsidRDefault="00147003" w:rsidP="006C07F0">
      <w:pPr>
        <w:rPr>
          <w:b/>
          <w:color w:val="000000" w:themeColor="text1"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E6714D" w:rsidRPr="003938CE" w14:paraId="6AF16266" w14:textId="77777777" w:rsidTr="00C15326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14:paraId="1954F2C0" w14:textId="77777777" w:rsidR="006C07F0" w:rsidRPr="003938CE" w:rsidRDefault="006C07F0" w:rsidP="00B96E27">
            <w:pPr>
              <w:tabs>
                <w:tab w:val="num" w:pos="720"/>
              </w:tabs>
              <w:rPr>
                <w:b/>
                <w:bCs/>
                <w:color w:val="000000" w:themeColor="text1"/>
              </w:rPr>
            </w:pPr>
            <w:r w:rsidRPr="003938CE">
              <w:rPr>
                <w:b/>
                <w:bCs/>
                <w:color w:val="000000" w:themeColor="text1"/>
              </w:rPr>
              <w:t xml:space="preserve">BİLİMSEL </w:t>
            </w:r>
            <w:r w:rsidR="00B96E27" w:rsidRPr="003938CE">
              <w:rPr>
                <w:b/>
                <w:bCs/>
                <w:color w:val="000000" w:themeColor="text1"/>
              </w:rPr>
              <w:t>ETKİNLİKLER / SOSYAL SORUMLULUK</w:t>
            </w:r>
            <w:r w:rsidR="00FD725B" w:rsidRPr="003938CE">
              <w:rPr>
                <w:b/>
                <w:bCs/>
                <w:color w:val="000000" w:themeColor="text1"/>
              </w:rPr>
              <w:t xml:space="preserve"> </w:t>
            </w:r>
            <w:r w:rsidR="00B96E27" w:rsidRPr="003938CE">
              <w:rPr>
                <w:b/>
                <w:bCs/>
                <w:color w:val="000000" w:themeColor="text1"/>
              </w:rPr>
              <w:t xml:space="preserve">PROJELERİ </w:t>
            </w:r>
            <w:r w:rsidRPr="003938CE">
              <w:rPr>
                <w:b/>
                <w:bCs/>
                <w:color w:val="000000" w:themeColor="text1"/>
              </w:rPr>
              <w:t>ÖĞRENCİ DANIŞMANLIK KOMİSYONU</w:t>
            </w:r>
          </w:p>
        </w:tc>
      </w:tr>
      <w:tr w:rsidR="00E6714D" w:rsidRPr="003938CE" w14:paraId="7BFA10D7" w14:textId="77777777" w:rsidTr="00C15326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4958DB2A" w14:textId="77777777" w:rsidR="00C15326" w:rsidRPr="003938CE" w:rsidRDefault="00C15326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Hemşirelik bölümü</w:t>
            </w:r>
          </w:p>
          <w:p w14:paraId="70DCBAB0" w14:textId="591D118F" w:rsidR="00147003" w:rsidRPr="003938CE" w:rsidRDefault="00A92C1A" w:rsidP="0014700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r w:rsidR="00147003" w:rsidRPr="003938CE">
              <w:rPr>
                <w:bCs/>
                <w:color w:val="000000" w:themeColor="text1"/>
              </w:rPr>
              <w:t>Derya ADIBELLİ</w:t>
            </w:r>
          </w:p>
          <w:p w14:paraId="5EF2E95F" w14:textId="77777777" w:rsidR="00147003" w:rsidRPr="003938CE" w:rsidRDefault="00147003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Seçil TAYLAN  </w:t>
            </w:r>
          </w:p>
          <w:p w14:paraId="27EFD008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İlknur ÖZKAN   </w:t>
            </w:r>
          </w:p>
          <w:p w14:paraId="360C99AD" w14:textId="77777777" w:rsidR="00147003" w:rsidRPr="003938CE" w:rsidRDefault="00147003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Gamze TESKERECİ</w:t>
            </w:r>
          </w:p>
          <w:p w14:paraId="1C70425D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Aysun ÜNAL </w:t>
            </w:r>
          </w:p>
          <w:p w14:paraId="19AEAC53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Derya EVGİN</w:t>
            </w:r>
          </w:p>
          <w:p w14:paraId="5D15AB04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</w:t>
            </w:r>
          </w:p>
          <w:p w14:paraId="234EA181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Emine İLASLAN </w:t>
            </w:r>
          </w:p>
          <w:p w14:paraId="1A969EAB" w14:textId="77777777" w:rsidR="00147003" w:rsidRPr="003938CE" w:rsidRDefault="00147003" w:rsidP="0014700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Ülkü ÖZER ARSLAN</w:t>
            </w:r>
          </w:p>
          <w:p w14:paraId="1F51C091" w14:textId="77777777" w:rsidR="004621B3" w:rsidRPr="003938CE" w:rsidRDefault="004621B3" w:rsidP="004621B3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62884BD9" w14:textId="77777777" w:rsidR="00CF2ECA" w:rsidRPr="003938CE" w:rsidRDefault="00CF2ECA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0B82204A" w14:textId="77777777" w:rsidR="000864B4" w:rsidRPr="003938CE" w:rsidRDefault="00CF2ECA" w:rsidP="00A71C3E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370DE395" w14:textId="77777777" w:rsidR="005A21F3" w:rsidRPr="003938CE" w:rsidRDefault="005A21F3" w:rsidP="005A21F3">
            <w:r w:rsidRPr="003938CE">
              <w:t>Sema Nur Çiçek (Hemşirelik Bölümü 4. Sınıf)</w:t>
            </w:r>
          </w:p>
          <w:p w14:paraId="2AE0A1E6" w14:textId="77777777" w:rsidR="005A21F3" w:rsidRPr="003938CE" w:rsidRDefault="005A21F3" w:rsidP="005A21F3">
            <w:r w:rsidRPr="003938CE">
              <w:t xml:space="preserve">Mehmet </w:t>
            </w:r>
            <w:proofErr w:type="spellStart"/>
            <w:r w:rsidRPr="003938CE">
              <w:t>Çanik</w:t>
            </w:r>
            <w:proofErr w:type="spellEnd"/>
            <w:r w:rsidRPr="003938CE">
              <w:t xml:space="preserve"> (Hemşirelik Bölümü 4. Sınıf)</w:t>
            </w:r>
          </w:p>
          <w:p w14:paraId="06AFB512" w14:textId="77777777" w:rsidR="005A21F3" w:rsidRPr="003938CE" w:rsidRDefault="005A21F3" w:rsidP="005A21F3">
            <w:r w:rsidRPr="003938CE">
              <w:t>Sinan Ulutekin (Hemşirelik Bölümü 2. Sınıf)</w:t>
            </w:r>
          </w:p>
          <w:p w14:paraId="48C0B2D6" w14:textId="421E036E" w:rsidR="005175E5" w:rsidRPr="003938CE" w:rsidRDefault="005A21F3" w:rsidP="005A21F3">
            <w:pPr>
              <w:rPr>
                <w:bCs/>
                <w:color w:val="000000" w:themeColor="text1"/>
              </w:rPr>
            </w:pPr>
            <w:r w:rsidRPr="003938CE">
              <w:t>Miray Güngör (Hemşirelik Bölümü 2. Sınıf)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998673" w14:textId="77777777" w:rsidR="00C15326" w:rsidRPr="003938CE" w:rsidRDefault="00C15326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>Çocuk Gelişimi bölümü</w:t>
            </w:r>
          </w:p>
          <w:p w14:paraId="53C7A0EC" w14:textId="77777777" w:rsidR="00761DC5" w:rsidRPr="003938CE" w:rsidRDefault="00761DC5" w:rsidP="00761DC5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  <w:color w:val="000000" w:themeColor="text1"/>
              </w:rPr>
              <w:t>Kızbes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 Meral KILIÇ</w:t>
            </w:r>
          </w:p>
          <w:p w14:paraId="2C7571F3" w14:textId="266D2DA6" w:rsidR="00147003" w:rsidRPr="003938CE" w:rsidRDefault="00A92C1A" w:rsidP="008807AE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r w:rsidR="00147003" w:rsidRPr="003938CE">
              <w:t>Utku BEYAZIT</w:t>
            </w:r>
          </w:p>
          <w:p w14:paraId="30A1468E" w14:textId="77777777" w:rsidR="00147003" w:rsidRPr="003938CE" w:rsidRDefault="00147003" w:rsidP="008807AE">
            <w:pPr>
              <w:jc w:val="both"/>
              <w:rPr>
                <w:bCs/>
                <w:color w:val="000000" w:themeColor="text1"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Üyesi Şükran ŞİMŞEK </w:t>
            </w:r>
          </w:p>
          <w:p w14:paraId="78DF3005" w14:textId="77777777" w:rsidR="005A21F3" w:rsidRPr="003938CE" w:rsidRDefault="005A21F3" w:rsidP="005A21F3">
            <w:r w:rsidRPr="003938CE">
              <w:t>Şükran Özden (Çocuk Gelişimi Bölümü 3. Sınıf)</w:t>
            </w:r>
          </w:p>
          <w:p w14:paraId="25423B09" w14:textId="77777777" w:rsidR="005A21F3" w:rsidRPr="003938CE" w:rsidRDefault="005A21F3" w:rsidP="005A21F3">
            <w:r w:rsidRPr="003938CE">
              <w:t>Rızkı Seda Onat (Çocuk Gelişimi Bölümü 3. Sınıf)</w:t>
            </w:r>
          </w:p>
          <w:p w14:paraId="78DF8EA0" w14:textId="77777777" w:rsidR="005A21F3" w:rsidRPr="003938CE" w:rsidRDefault="005A21F3" w:rsidP="005A21F3">
            <w:r w:rsidRPr="003938CE">
              <w:t>Merve Topçu (Çocuk Gelişimi Bölümü 2. Sınıf)</w:t>
            </w:r>
          </w:p>
          <w:p w14:paraId="336F7F78" w14:textId="77777777" w:rsidR="005A21F3" w:rsidRPr="003938CE" w:rsidRDefault="005A21F3" w:rsidP="005A21F3">
            <w:r w:rsidRPr="003938CE">
              <w:t xml:space="preserve">Olcay </w:t>
            </w:r>
            <w:proofErr w:type="spellStart"/>
            <w:r w:rsidRPr="003938CE">
              <w:t>Cingi</w:t>
            </w:r>
            <w:proofErr w:type="spellEnd"/>
            <w:r w:rsidRPr="003938CE">
              <w:t xml:space="preserve"> (Çocuk Gelişimi Bölümü 2. Sınıf)</w:t>
            </w:r>
          </w:p>
          <w:p w14:paraId="361C6FCE" w14:textId="7B629864" w:rsidR="00147003" w:rsidRPr="003938CE" w:rsidRDefault="00147003" w:rsidP="00A71C3E">
            <w:pPr>
              <w:jc w:val="both"/>
              <w:rPr>
                <w:bCs/>
                <w:color w:val="000000" w:themeColor="text1"/>
              </w:rPr>
            </w:pPr>
          </w:p>
        </w:tc>
      </w:tr>
    </w:tbl>
    <w:p w14:paraId="43651499" w14:textId="77777777" w:rsidR="006C07F0" w:rsidRPr="003938CE" w:rsidRDefault="006C07F0" w:rsidP="006C07F0">
      <w:pPr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2"/>
        <w:gridCol w:w="5101"/>
      </w:tblGrid>
      <w:tr w:rsidR="00D92930" w:rsidRPr="003938CE" w14:paraId="3A5A1BD7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7D3FB3D" w14:textId="77777777" w:rsidR="006C07F0" w:rsidRPr="003938CE" w:rsidRDefault="00C15326" w:rsidP="008D35DA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DERS EŞDEĞERLİK V</w:t>
            </w:r>
            <w:r w:rsidR="00147003" w:rsidRPr="003938CE">
              <w:rPr>
                <w:b/>
                <w:bCs/>
              </w:rPr>
              <w:t xml:space="preserve">E </w:t>
            </w:r>
            <w:r w:rsidR="006C07F0" w:rsidRPr="003938CE">
              <w:rPr>
                <w:b/>
                <w:bCs/>
              </w:rPr>
              <w:t>YATAY - DİKEY GEÇİŞ KOMİSYONU</w:t>
            </w:r>
          </w:p>
        </w:tc>
      </w:tr>
      <w:tr w:rsidR="00FB5E2D" w:rsidRPr="003938CE" w14:paraId="0B68216F" w14:textId="77777777" w:rsidTr="65A35C13">
        <w:trPr>
          <w:trHeight w:val="1323"/>
        </w:trPr>
        <w:tc>
          <w:tcPr>
            <w:tcW w:w="481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2DEAE84A" w14:textId="77777777" w:rsidR="00FB5E2D" w:rsidRPr="003938CE" w:rsidRDefault="00FB5E2D" w:rsidP="00C7251B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Hemşirelik: </w:t>
            </w:r>
          </w:p>
          <w:p w14:paraId="5A1C6302" w14:textId="77777777" w:rsidR="00CF2ECA" w:rsidRPr="003938CE" w:rsidRDefault="00CF2ECA" w:rsidP="00C15326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Derya EVGİN (Başkan)</w:t>
            </w:r>
          </w:p>
          <w:p w14:paraId="27DE28EA" w14:textId="0E0F39D1" w:rsidR="00407AA8" w:rsidRPr="003938CE" w:rsidRDefault="00CF2ECA" w:rsidP="00C15326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 xml:space="preserve">Dr. </w:t>
            </w: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Üyesi İlknur ÖZKAN</w:t>
            </w:r>
            <w:r w:rsidR="00F80A5A" w:rsidRPr="003938CE">
              <w:rPr>
                <w:bCs/>
              </w:rPr>
              <w:t xml:space="preserve"> </w:t>
            </w:r>
          </w:p>
          <w:p w14:paraId="6FE6C7A1" w14:textId="77777777" w:rsidR="00A93F7A" w:rsidRPr="003938CE" w:rsidRDefault="00A93F7A" w:rsidP="00A93F7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</w:t>
            </w:r>
          </w:p>
          <w:p w14:paraId="6E69C46D" w14:textId="4CFC190F" w:rsidR="00F80A5A" w:rsidRPr="003938CE" w:rsidRDefault="00CF2ECA" w:rsidP="00CF2EC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</w:tc>
        <w:tc>
          <w:tcPr>
            <w:tcW w:w="5101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AA189DF" w14:textId="77777777" w:rsidR="00FB5E2D" w:rsidRPr="003938CE" w:rsidRDefault="00FB5E2D" w:rsidP="65A35C13">
            <w:pPr>
              <w:jc w:val="both"/>
            </w:pPr>
            <w:r w:rsidRPr="003938CE">
              <w:t>Çocuk Gelişimi:</w:t>
            </w:r>
          </w:p>
          <w:p w14:paraId="15CE4F91" w14:textId="7894D428" w:rsidR="00E63B3B" w:rsidRPr="003938CE" w:rsidRDefault="00E63B3B" w:rsidP="65A35C13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proofErr w:type="spellStart"/>
            <w:r w:rsidRPr="003938CE">
              <w:t>Kızbes</w:t>
            </w:r>
            <w:proofErr w:type="spellEnd"/>
            <w:r w:rsidRPr="003938CE">
              <w:t xml:space="preserve"> Meral KILIÇ (Başkan)</w:t>
            </w:r>
          </w:p>
          <w:p w14:paraId="52332F04" w14:textId="13F445A3" w:rsidR="00FB5E2D" w:rsidRPr="003938CE" w:rsidRDefault="00FB5E2D" w:rsidP="65A35C13">
            <w:pPr>
              <w:jc w:val="both"/>
            </w:pPr>
            <w:r w:rsidRPr="003938CE">
              <w:t xml:space="preserve">Dr. </w:t>
            </w:r>
            <w:proofErr w:type="spellStart"/>
            <w:r w:rsidRPr="003938CE">
              <w:t>Öğr</w:t>
            </w:r>
            <w:proofErr w:type="spellEnd"/>
            <w:r w:rsidRPr="003938CE">
              <w:t xml:space="preserve">. Üyesi Şükran ŞİMŞEK </w:t>
            </w:r>
          </w:p>
          <w:p w14:paraId="109F81BA" w14:textId="2847AD9A" w:rsidR="00FB5E2D" w:rsidRPr="003938CE" w:rsidRDefault="00A92C1A" w:rsidP="65A35C13">
            <w:pPr>
              <w:jc w:val="both"/>
            </w:pPr>
            <w:r w:rsidRPr="003938CE">
              <w:t>Doç.</w:t>
            </w:r>
            <w:r w:rsidR="00CF2ECA" w:rsidRPr="003938CE">
              <w:t xml:space="preserve"> </w:t>
            </w:r>
            <w:r w:rsidRPr="003938CE">
              <w:t xml:space="preserve">Dr. </w:t>
            </w:r>
            <w:r w:rsidR="00FB5E2D" w:rsidRPr="003938CE">
              <w:t xml:space="preserve">Utku BEYAZIT </w:t>
            </w:r>
          </w:p>
          <w:p w14:paraId="524064CE" w14:textId="758FAA48" w:rsidR="00FB5E2D" w:rsidRPr="003938CE" w:rsidRDefault="00FB5E2D" w:rsidP="001D0A04">
            <w:pPr>
              <w:jc w:val="both"/>
              <w:rPr>
                <w:bCs/>
              </w:rPr>
            </w:pPr>
          </w:p>
        </w:tc>
      </w:tr>
    </w:tbl>
    <w:p w14:paraId="34D756B2" w14:textId="77777777" w:rsidR="00147003" w:rsidRPr="003938CE" w:rsidRDefault="00147003" w:rsidP="006C07F0">
      <w:pPr>
        <w:jc w:val="center"/>
        <w:rPr>
          <w:b/>
        </w:rPr>
      </w:pPr>
    </w:p>
    <w:p w14:paraId="79466B24" w14:textId="77777777" w:rsidR="004621B3" w:rsidRPr="003938CE" w:rsidRDefault="004621B3" w:rsidP="006C07F0">
      <w:pPr>
        <w:jc w:val="center"/>
        <w:rPr>
          <w:b/>
        </w:rPr>
      </w:pPr>
    </w:p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810"/>
        <w:gridCol w:w="5103"/>
      </w:tblGrid>
      <w:tr w:rsidR="00D92930" w:rsidRPr="003938CE" w14:paraId="373B2240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94C26" w14:textId="77777777" w:rsidR="006C07F0" w:rsidRPr="003938CE" w:rsidRDefault="006C07F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BURS ve SOSYAL HİZMETLER KOMİSYONU</w:t>
            </w:r>
          </w:p>
        </w:tc>
      </w:tr>
      <w:tr w:rsidR="00FB5E2D" w:rsidRPr="003938CE" w14:paraId="4CBE8DD9" w14:textId="77777777" w:rsidTr="65A35C13">
        <w:tc>
          <w:tcPr>
            <w:tcW w:w="4810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4" w:space="0" w:color="auto"/>
            </w:tcBorders>
            <w:shd w:val="clear" w:color="auto" w:fill="D2EAF1"/>
          </w:tcPr>
          <w:p w14:paraId="729DBFEC" w14:textId="77777777" w:rsidR="00FB5E2D" w:rsidRPr="003938CE" w:rsidRDefault="00FB5E2D" w:rsidP="00D92930">
            <w:pPr>
              <w:jc w:val="both"/>
              <w:rPr>
                <w:bCs/>
              </w:rPr>
            </w:pPr>
            <w:r w:rsidRPr="003938CE">
              <w:rPr>
                <w:bCs/>
              </w:rPr>
              <w:t>Hemşirelik:</w:t>
            </w:r>
          </w:p>
          <w:p w14:paraId="2F389A7E" w14:textId="13AC0C87" w:rsidR="00A93F7A" w:rsidRPr="003938CE" w:rsidRDefault="00A93F7A" w:rsidP="00D92930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</w:t>
            </w:r>
            <w:r w:rsidR="007C3BAC" w:rsidRPr="003938CE">
              <w:rPr>
                <w:bCs/>
                <w:color w:val="000000" w:themeColor="text1"/>
              </w:rPr>
              <w:t xml:space="preserve"> Dr. Emine İLASLAN</w:t>
            </w:r>
          </w:p>
          <w:p w14:paraId="29F821E2" w14:textId="77777777" w:rsidR="00A93F7A" w:rsidRPr="003938CE" w:rsidRDefault="00A93F7A" w:rsidP="00A93F7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1CD65B4D" w14:textId="1F9655BC" w:rsidR="00FB5E2D" w:rsidRPr="003938CE" w:rsidRDefault="00A93F7A" w:rsidP="004337D3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</w:tc>
        <w:tc>
          <w:tcPr>
            <w:tcW w:w="5103" w:type="dxa"/>
            <w:tcBorders>
              <w:top w:val="single" w:sz="8" w:space="0" w:color="4BACC6"/>
              <w:left w:val="single" w:sz="4" w:space="0" w:color="auto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6795CB5" w14:textId="77777777" w:rsidR="00FB5E2D" w:rsidRPr="003938CE" w:rsidRDefault="00FB5E2D" w:rsidP="65A35C13">
            <w:pPr>
              <w:jc w:val="both"/>
            </w:pPr>
            <w:r w:rsidRPr="003938CE">
              <w:t>Çocuk Gelişimi:</w:t>
            </w:r>
          </w:p>
          <w:p w14:paraId="423B9097" w14:textId="74255DC3" w:rsidR="00E63B3B" w:rsidRPr="003938CE" w:rsidRDefault="00E63B3B" w:rsidP="65A35C13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proofErr w:type="spellStart"/>
            <w:r w:rsidRPr="003938CE">
              <w:t>Kızbes</w:t>
            </w:r>
            <w:proofErr w:type="spellEnd"/>
            <w:r w:rsidRPr="003938CE">
              <w:t xml:space="preserve"> Meral KILIÇ</w:t>
            </w:r>
          </w:p>
          <w:p w14:paraId="1AFF3C71" w14:textId="4ACA3F17" w:rsidR="00FB5E2D" w:rsidRPr="003938CE" w:rsidRDefault="00FB5E2D" w:rsidP="65A35C13">
            <w:pPr>
              <w:jc w:val="both"/>
            </w:pPr>
            <w:r w:rsidRPr="003938CE">
              <w:t xml:space="preserve">Dr. </w:t>
            </w:r>
            <w:proofErr w:type="spellStart"/>
            <w:r w:rsidRPr="003938CE">
              <w:t>Öğr</w:t>
            </w:r>
            <w:proofErr w:type="spellEnd"/>
            <w:r w:rsidRPr="003938CE">
              <w:t xml:space="preserve">. Üyesi </w:t>
            </w:r>
            <w:r w:rsidR="00D11A39" w:rsidRPr="003938CE">
              <w:t xml:space="preserve">Şükran </w:t>
            </w:r>
            <w:r w:rsidR="00BF166A" w:rsidRPr="003938CE">
              <w:t>ŞİMŞEK</w:t>
            </w:r>
            <w:r w:rsidRPr="003938CE">
              <w:t xml:space="preserve"> </w:t>
            </w:r>
          </w:p>
        </w:tc>
      </w:tr>
    </w:tbl>
    <w:p w14:paraId="45548CA8" w14:textId="0A58D84D" w:rsidR="00D92930" w:rsidRPr="003938CE" w:rsidRDefault="00D92930" w:rsidP="006C07F0">
      <w:pPr>
        <w:rPr>
          <w:vanish/>
        </w:rPr>
      </w:pPr>
    </w:p>
    <w:p w14:paraId="57A4E62A" w14:textId="77777777" w:rsidR="006C07F0" w:rsidRPr="003938CE" w:rsidRDefault="006C07F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75448426" w14:textId="77777777" w:rsidTr="006B6763">
        <w:trPr>
          <w:trHeight w:val="26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6C1ED0FE" w14:textId="77777777" w:rsidR="00212449" w:rsidRPr="003938CE" w:rsidRDefault="00212449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HEMŞİRELİK HAFTASI ETKİNLİKLERİ KOMİSYONU</w:t>
            </w:r>
          </w:p>
        </w:tc>
      </w:tr>
      <w:tr w:rsidR="00D92930" w:rsidRPr="003938CE" w14:paraId="0B87C744" w14:textId="77777777" w:rsidTr="003C5BA4">
        <w:trPr>
          <w:trHeight w:val="2658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38D75" w14:textId="4CD7F253" w:rsidR="00CF2ECA" w:rsidRPr="003938CE" w:rsidRDefault="00CF2ECA" w:rsidP="004337D3">
            <w:pPr>
              <w:jc w:val="both"/>
              <w:rPr>
                <w:bCs/>
              </w:rPr>
            </w:pPr>
            <w:r w:rsidRPr="003938CE">
              <w:rPr>
                <w:bCs/>
              </w:rPr>
              <w:t>D</w:t>
            </w:r>
            <w:r w:rsidR="00BD6058" w:rsidRPr="003938CE">
              <w:rPr>
                <w:bCs/>
              </w:rPr>
              <w:t>oç. D</w:t>
            </w:r>
            <w:r w:rsidR="007C3BAC" w:rsidRPr="003938CE">
              <w:rPr>
                <w:bCs/>
              </w:rPr>
              <w:t xml:space="preserve">r. </w:t>
            </w:r>
            <w:proofErr w:type="spellStart"/>
            <w:r w:rsidR="007C3BAC" w:rsidRPr="003938CE">
              <w:rPr>
                <w:bCs/>
              </w:rPr>
              <w:t>Öğr</w:t>
            </w:r>
            <w:proofErr w:type="spellEnd"/>
            <w:r w:rsidR="007C3BAC" w:rsidRPr="003938CE">
              <w:rPr>
                <w:bCs/>
              </w:rPr>
              <w:t xml:space="preserve">. Üyesi </w:t>
            </w:r>
            <w:r w:rsidR="005175E5" w:rsidRPr="003938CE">
              <w:rPr>
                <w:bCs/>
              </w:rPr>
              <w:t>Derya ADIBELLİ</w:t>
            </w:r>
            <w:r w:rsidR="007C3BAC" w:rsidRPr="003938CE">
              <w:rPr>
                <w:bCs/>
              </w:rPr>
              <w:t xml:space="preserve"> (Başkan)</w:t>
            </w:r>
          </w:p>
          <w:p w14:paraId="5E4120E9" w14:textId="38E6C142" w:rsidR="004337D3" w:rsidRPr="003938CE" w:rsidRDefault="004337D3" w:rsidP="004337D3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Ülkü ÖZER ARSLAN </w:t>
            </w:r>
          </w:p>
          <w:p w14:paraId="03987AE4" w14:textId="77777777" w:rsidR="00B91BC7" w:rsidRPr="003938CE" w:rsidRDefault="00B91BC7" w:rsidP="00B91BC7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Gör. Yelda KUBLAY</w:t>
            </w:r>
          </w:p>
          <w:p w14:paraId="666A9977" w14:textId="77777777" w:rsidR="00CF2ECA" w:rsidRPr="003938CE" w:rsidRDefault="00CF2ECA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  <w:p w14:paraId="0BAF340E" w14:textId="77777777" w:rsidR="002E53E9" w:rsidRPr="003938CE" w:rsidRDefault="002E53E9" w:rsidP="002E53E9">
            <w:pPr>
              <w:jc w:val="both"/>
              <w:rPr>
                <w:bCs/>
              </w:rPr>
            </w:pPr>
            <w:r w:rsidRPr="003938CE">
              <w:rPr>
                <w:bCs/>
              </w:rPr>
              <w:t>ÖHDER</w:t>
            </w:r>
            <w:r w:rsidR="00E6714D" w:rsidRPr="003938CE">
              <w:rPr>
                <w:bCs/>
              </w:rPr>
              <w:t xml:space="preserve"> Temsilciliği </w:t>
            </w:r>
          </w:p>
          <w:p w14:paraId="2BD3AFCC" w14:textId="361607CD" w:rsidR="005175E5" w:rsidRPr="003938CE" w:rsidRDefault="002E53E9" w:rsidP="002E53E9">
            <w:pPr>
              <w:jc w:val="both"/>
              <w:rPr>
                <w:bCs/>
              </w:rPr>
            </w:pPr>
            <w:r w:rsidRPr="003938CE">
              <w:rPr>
                <w:bCs/>
              </w:rPr>
              <w:t>THD</w:t>
            </w:r>
            <w:r w:rsidR="00E6714D" w:rsidRPr="003938CE">
              <w:rPr>
                <w:bCs/>
              </w:rPr>
              <w:t>ÖK</w:t>
            </w:r>
            <w:r w:rsidRPr="003938CE">
              <w:rPr>
                <w:bCs/>
              </w:rPr>
              <w:t xml:space="preserve"> Öğrenci Temsilciliği</w:t>
            </w:r>
          </w:p>
          <w:p w14:paraId="0636173F" w14:textId="77777777" w:rsidR="002E53E9" w:rsidRPr="003938CE" w:rsidRDefault="002E53E9" w:rsidP="002E53E9">
            <w:pPr>
              <w:jc w:val="both"/>
              <w:rPr>
                <w:bCs/>
              </w:rPr>
            </w:pPr>
            <w:r w:rsidRPr="003938CE">
              <w:rPr>
                <w:bCs/>
              </w:rPr>
              <w:t>KSBF Öğrenci Topluluğu</w:t>
            </w:r>
          </w:p>
          <w:p w14:paraId="1E4FC51D" w14:textId="77777777" w:rsidR="005A21F3" w:rsidRPr="003938CE" w:rsidRDefault="005A21F3" w:rsidP="005A21F3">
            <w:r w:rsidRPr="003938CE">
              <w:t>Sümeyye Altıntaş (Hemşirelik Bölümü 4. Sınıf)</w:t>
            </w:r>
          </w:p>
          <w:p w14:paraId="7549A1F4" w14:textId="77777777" w:rsidR="005A21F3" w:rsidRPr="003938CE" w:rsidRDefault="005A21F3" w:rsidP="005A21F3">
            <w:r w:rsidRPr="003938CE">
              <w:t>Sultan Aydeniz (Hemşirelik Bölümü 2. Sınıf)</w:t>
            </w:r>
          </w:p>
          <w:p w14:paraId="72FDBEA5" w14:textId="49C4A1C0" w:rsidR="005175E5" w:rsidRPr="003938CE" w:rsidRDefault="005A21F3" w:rsidP="003C5BA4">
            <w:pPr>
              <w:rPr>
                <w:bCs/>
                <w:u w:val="single"/>
              </w:rPr>
            </w:pPr>
            <w:r w:rsidRPr="003938CE">
              <w:t>Besime Bayhan (Hemşirelik Bölümü 2. Sınıf)</w:t>
            </w:r>
          </w:p>
        </w:tc>
      </w:tr>
      <w:tr w:rsidR="00D92930" w:rsidRPr="003938CE" w14:paraId="1D07C648" w14:textId="77777777" w:rsidTr="006B6763">
        <w:trPr>
          <w:trHeight w:val="276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F430F9" w14:textId="6BE9D66D" w:rsidR="00C53B66" w:rsidRPr="003938CE" w:rsidRDefault="00C53B66" w:rsidP="004621B3">
            <w:pPr>
              <w:jc w:val="both"/>
              <w:rPr>
                <w:bCs/>
              </w:rPr>
            </w:pPr>
            <w:r w:rsidRPr="003938CE">
              <w:rPr>
                <w:b/>
                <w:bCs/>
              </w:rPr>
              <w:t>ICN Teması Sunumu:</w:t>
            </w:r>
            <w:r w:rsidRPr="003938CE">
              <w:rPr>
                <w:bCs/>
              </w:rPr>
              <w:t xml:space="preserve"> </w:t>
            </w:r>
            <w:r w:rsidR="007C3BAC" w:rsidRPr="003938CE">
              <w:rPr>
                <w:bCs/>
              </w:rPr>
              <w:t xml:space="preserve">Dr. </w:t>
            </w:r>
            <w:proofErr w:type="spellStart"/>
            <w:r w:rsidR="007C3BAC" w:rsidRPr="003938CE">
              <w:rPr>
                <w:bCs/>
              </w:rPr>
              <w:t>Öğr</w:t>
            </w:r>
            <w:proofErr w:type="spellEnd"/>
            <w:r w:rsidR="007C3BAC" w:rsidRPr="003938CE">
              <w:rPr>
                <w:bCs/>
              </w:rPr>
              <w:t>. Üyesi Aysun ÜNAL</w:t>
            </w:r>
          </w:p>
        </w:tc>
      </w:tr>
    </w:tbl>
    <w:p w14:paraId="35AFBA94" w14:textId="77777777" w:rsidR="001D0A04" w:rsidRPr="003938CE" w:rsidRDefault="001D0A04" w:rsidP="006C07F0"/>
    <w:p w14:paraId="55B42206" w14:textId="77777777" w:rsidR="003C5BA4" w:rsidRPr="003938CE" w:rsidRDefault="003C5BA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395"/>
      </w:tblGrid>
      <w:tr w:rsidR="003C5BA4" w:rsidRPr="003938CE" w14:paraId="24F65291" w14:textId="77777777" w:rsidTr="009547A2">
        <w:trPr>
          <w:trHeight w:val="257"/>
        </w:trPr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D88D23E" w14:textId="77777777" w:rsidR="003C5BA4" w:rsidRPr="003938CE" w:rsidRDefault="003C5BA4" w:rsidP="009547A2">
            <w:pPr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CİL YARDIM - AFET YÖNETİMİ EKİBİ</w:t>
            </w:r>
          </w:p>
        </w:tc>
      </w:tr>
      <w:tr w:rsidR="003C5BA4" w:rsidRPr="003938CE" w14:paraId="2044D031" w14:textId="77777777" w:rsidTr="009547A2">
        <w:trPr>
          <w:trHeight w:val="35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8CA4771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Acil Durum Yöneticis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23236776" w14:textId="03AD9BBC" w:rsidR="003C5BA4" w:rsidRPr="003938CE" w:rsidRDefault="002954E1" w:rsidP="002954E1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İlknur ÖZKAN</w:t>
            </w:r>
            <w:r w:rsidR="00E00D0C" w:rsidRPr="003938CE">
              <w:rPr>
                <w:bCs/>
              </w:rPr>
              <w:t xml:space="preserve"> </w:t>
            </w:r>
            <w:r w:rsidR="003B686B" w:rsidRPr="003938CE">
              <w:rPr>
                <w:bCs/>
              </w:rPr>
              <w:t xml:space="preserve">(Personel İşlerinden Sorumlu Dekan Yardımcısı) </w:t>
            </w:r>
          </w:p>
        </w:tc>
      </w:tr>
      <w:tr w:rsidR="003C5BA4" w:rsidRPr="003938CE" w14:paraId="77519C99" w14:textId="77777777" w:rsidTr="00E63B3B">
        <w:trPr>
          <w:trHeight w:val="268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AF3B5BB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 xml:space="preserve">Yangın Söndürme ve Kurtarma Ekibi 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28F76D0" w14:textId="77777777" w:rsidR="003C5BA4" w:rsidRPr="003938CE" w:rsidRDefault="003C5BA4" w:rsidP="009547A2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Yelda KUBLAY</w:t>
            </w:r>
          </w:p>
          <w:p w14:paraId="39FE5390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6CD89DEA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Fakülte Sekreteri Nadir CEYLAN</w:t>
            </w:r>
          </w:p>
          <w:p w14:paraId="4D2F1BB5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İdari Mali İşler Personeli Hamide SONGUR </w:t>
            </w:r>
          </w:p>
          <w:p w14:paraId="2346D8C8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Öğrenci İşleri Personeli Betül EROL</w:t>
            </w:r>
          </w:p>
          <w:p w14:paraId="6FF724F4" w14:textId="77777777" w:rsidR="003C5BA4" w:rsidRPr="003938CE" w:rsidRDefault="003C5BA4" w:rsidP="009547A2">
            <w:pPr>
              <w:jc w:val="both"/>
            </w:pPr>
            <w:r w:rsidRPr="003938CE">
              <w:t>Teknisyen Hasan ACARLI</w:t>
            </w:r>
          </w:p>
        </w:tc>
      </w:tr>
      <w:tr w:rsidR="003C5BA4" w:rsidRPr="003938CE" w14:paraId="59130A7E" w14:textId="77777777" w:rsidTr="009547A2">
        <w:trPr>
          <w:trHeight w:val="844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0F1927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Koruma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E8BD271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>. Derya ADIBELLİ</w:t>
            </w:r>
          </w:p>
          <w:p w14:paraId="75150746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Gamze TESKERECİ</w:t>
            </w:r>
          </w:p>
          <w:p w14:paraId="42C4FA8C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Gör. Dr. Emine İLASLAN</w:t>
            </w:r>
          </w:p>
          <w:p w14:paraId="19CC98EA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Gör. Ülkü ÖZER ARSLAN</w:t>
            </w:r>
          </w:p>
        </w:tc>
      </w:tr>
      <w:tr w:rsidR="003C5BA4" w:rsidRPr="003938CE" w14:paraId="3066CD3D" w14:textId="77777777" w:rsidTr="009547A2">
        <w:trPr>
          <w:trHeight w:val="817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A867A89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İlk Yardım Ekibi</w:t>
            </w:r>
          </w:p>
          <w:p w14:paraId="2417AFCA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BBF9FF1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Seçil TAYLAN</w:t>
            </w:r>
          </w:p>
          <w:p w14:paraId="1E4FF1C0" w14:textId="77777777" w:rsidR="002954E1" w:rsidRPr="003938CE" w:rsidRDefault="003C5BA4" w:rsidP="002954E1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Aysun ÜNAL</w:t>
            </w:r>
          </w:p>
          <w:p w14:paraId="4055A34E" w14:textId="3BC5AB14" w:rsidR="003C5BA4" w:rsidRPr="003938CE" w:rsidRDefault="002954E1" w:rsidP="002954E1">
            <w:pPr>
              <w:jc w:val="both"/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>. Gör. Seda Cansu YENİĞÜN</w:t>
            </w:r>
          </w:p>
        </w:tc>
      </w:tr>
      <w:tr w:rsidR="003C5BA4" w:rsidRPr="003938CE" w14:paraId="40CCBF89" w14:textId="77777777" w:rsidTr="009547A2">
        <w:trPr>
          <w:trHeight w:val="982"/>
        </w:trPr>
        <w:tc>
          <w:tcPr>
            <w:tcW w:w="25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72DC7832" w14:textId="77777777" w:rsidR="003C5BA4" w:rsidRPr="003938CE" w:rsidRDefault="003C5BA4" w:rsidP="009547A2">
            <w:pPr>
              <w:tabs>
                <w:tab w:val="num" w:pos="720"/>
              </w:tabs>
              <w:rPr>
                <w:b/>
                <w:bCs/>
              </w:rPr>
            </w:pPr>
            <w:r w:rsidRPr="003938CE">
              <w:rPr>
                <w:b/>
                <w:bCs/>
              </w:rPr>
              <w:t>Haberleşme Ekibi</w:t>
            </w:r>
          </w:p>
        </w:tc>
        <w:tc>
          <w:tcPr>
            <w:tcW w:w="7395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0EFC0A9B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Derya EVGİN</w:t>
            </w:r>
          </w:p>
          <w:p w14:paraId="762F9A45" w14:textId="77777777" w:rsidR="003C5BA4" w:rsidRPr="003938CE" w:rsidRDefault="003C5BA4" w:rsidP="009547A2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Dr. </w:t>
            </w:r>
            <w:proofErr w:type="gramStart"/>
            <w:r w:rsidRPr="003938CE">
              <w:rPr>
                <w:bCs/>
              </w:rPr>
              <w:t>Adem</w:t>
            </w:r>
            <w:proofErr w:type="gramEnd"/>
            <w:r w:rsidRPr="003938CE">
              <w:rPr>
                <w:bCs/>
              </w:rPr>
              <w:t xml:space="preserve"> SÜMEN</w:t>
            </w:r>
          </w:p>
          <w:p w14:paraId="1B3E5197" w14:textId="77777777" w:rsidR="003C5BA4" w:rsidRPr="003938CE" w:rsidRDefault="003C5BA4" w:rsidP="009547A2">
            <w:pPr>
              <w:jc w:val="both"/>
              <w:rPr>
                <w:bCs/>
              </w:rPr>
            </w:pPr>
            <w:r w:rsidRPr="003938CE">
              <w:rPr>
                <w:bCs/>
              </w:rPr>
              <w:t>Memur Mehmet GÖKYAR</w:t>
            </w:r>
          </w:p>
        </w:tc>
      </w:tr>
    </w:tbl>
    <w:p w14:paraId="7A8A24BB" w14:textId="77777777" w:rsidR="003C5BA4" w:rsidRPr="003938CE" w:rsidRDefault="003C5BA4" w:rsidP="006C07F0"/>
    <w:p w14:paraId="20B010FF" w14:textId="77777777" w:rsidR="003C5BA4" w:rsidRPr="003938CE" w:rsidRDefault="003C5BA4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53B11B4A" w14:textId="77777777" w:rsidTr="00C96FDB">
        <w:trPr>
          <w:trHeight w:val="131"/>
        </w:trPr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1959CE7" w14:textId="77777777" w:rsidR="00626BD0" w:rsidRPr="003938CE" w:rsidRDefault="00626BD0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IFIR ATIK YÖNETİM SİSTEMİ ALT KOMİSYONU</w:t>
            </w:r>
          </w:p>
        </w:tc>
      </w:tr>
      <w:tr w:rsidR="00D92930" w:rsidRPr="003938CE" w14:paraId="55967D62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4C70C9C3" w14:textId="25F85E7A" w:rsidR="00626BD0" w:rsidRPr="003938CE" w:rsidRDefault="00A92C1A" w:rsidP="008D35D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Doç.Dr</w:t>
            </w:r>
            <w:proofErr w:type="spellEnd"/>
            <w:r w:rsidRPr="003938CE">
              <w:rPr>
                <w:bCs/>
              </w:rPr>
              <w:t xml:space="preserve">. </w:t>
            </w:r>
            <w:r w:rsidR="00626BD0" w:rsidRPr="003938CE">
              <w:rPr>
                <w:bCs/>
              </w:rPr>
              <w:t xml:space="preserve">Utku BEYAZIT </w:t>
            </w:r>
          </w:p>
          <w:p w14:paraId="1DF91C8D" w14:textId="77777777" w:rsidR="00626BD0" w:rsidRPr="003938CE" w:rsidRDefault="00626BD0" w:rsidP="008D35D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Gör. </w:t>
            </w:r>
            <w:r w:rsidR="00147003" w:rsidRPr="003938CE">
              <w:rPr>
                <w:bCs/>
              </w:rPr>
              <w:t xml:space="preserve">Dr. </w:t>
            </w:r>
            <w:r w:rsidRPr="003938CE">
              <w:rPr>
                <w:bCs/>
              </w:rPr>
              <w:t>Emine İLASLAN</w:t>
            </w:r>
          </w:p>
          <w:p w14:paraId="78C91779" w14:textId="77777777" w:rsidR="00626BD0" w:rsidRPr="003938CE" w:rsidRDefault="00626BD0" w:rsidP="00434CA8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Fakülte Sekreteri Nadir CEYLAN </w:t>
            </w:r>
          </w:p>
        </w:tc>
      </w:tr>
    </w:tbl>
    <w:p w14:paraId="0954FF55" w14:textId="77777777" w:rsidR="00626BD0" w:rsidRPr="003938CE" w:rsidRDefault="00626BD0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0F2279CB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1CD4147B" w14:textId="77777777" w:rsidR="00B95778" w:rsidRPr="003938CE" w:rsidRDefault="00B95778" w:rsidP="00B95778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AKADEMİK TEŞVİK ÖN İNCELEME KOMİSYONU</w:t>
            </w:r>
          </w:p>
        </w:tc>
      </w:tr>
      <w:tr w:rsidR="00D92930" w:rsidRPr="003938CE" w14:paraId="4CC09FFF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38A722AF" w14:textId="6A85DB07" w:rsidR="00147003" w:rsidRPr="003938CE" w:rsidRDefault="00CF2ECA" w:rsidP="00CF2ECA">
            <w:pPr>
              <w:jc w:val="both"/>
              <w:rPr>
                <w:bCs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Doç.D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</w:t>
            </w:r>
            <w:proofErr w:type="spellStart"/>
            <w:r w:rsidRPr="003938CE">
              <w:rPr>
                <w:bCs/>
              </w:rPr>
              <w:t>Kızbes</w:t>
            </w:r>
            <w:proofErr w:type="spellEnd"/>
            <w:r w:rsidRPr="003938CE">
              <w:rPr>
                <w:bCs/>
              </w:rPr>
              <w:t xml:space="preserve"> Meral KILIÇ </w:t>
            </w:r>
            <w:r w:rsidR="00147003" w:rsidRPr="003938CE">
              <w:rPr>
                <w:bCs/>
              </w:rPr>
              <w:t>(Başkan)</w:t>
            </w:r>
          </w:p>
          <w:p w14:paraId="69C3D77A" w14:textId="75FEAB07" w:rsidR="00CF2ECA" w:rsidRPr="003938CE" w:rsidRDefault="00CF2ECA" w:rsidP="00CF2ECA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 xml:space="preserve">. Üyesi Seçil </w:t>
            </w:r>
            <w:r w:rsidR="009975D0" w:rsidRPr="003938CE">
              <w:rPr>
                <w:bCs/>
              </w:rPr>
              <w:t>TAYLAN</w:t>
            </w:r>
          </w:p>
          <w:p w14:paraId="018E5788" w14:textId="5B40E73D" w:rsidR="00B95778" w:rsidRPr="003938CE" w:rsidRDefault="00CF2ECA" w:rsidP="00CF2ECA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Gamze TESKERECİ</w:t>
            </w:r>
          </w:p>
        </w:tc>
      </w:tr>
    </w:tbl>
    <w:p w14:paraId="14C6DE32" w14:textId="77777777" w:rsidR="00B95778" w:rsidRPr="003938CE" w:rsidRDefault="00B95778" w:rsidP="006C07F0"/>
    <w:tbl>
      <w:tblPr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4956"/>
        <w:gridCol w:w="4957"/>
      </w:tblGrid>
      <w:tr w:rsidR="00C96FDB" w:rsidRPr="003938CE" w14:paraId="35249C3E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2C46D9F7" w14:textId="77777777" w:rsidR="00C96FDB" w:rsidRPr="003938CE" w:rsidRDefault="00C96FDB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YEMİN TÖRENİ KOMİSYONU</w:t>
            </w:r>
          </w:p>
        </w:tc>
      </w:tr>
      <w:tr w:rsidR="00D11A39" w:rsidRPr="003938CE" w14:paraId="3525F858" w14:textId="77777777" w:rsidTr="65A35C13">
        <w:tc>
          <w:tcPr>
            <w:tcW w:w="9913" w:type="dxa"/>
            <w:gridSpan w:val="2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30CFF63B" w14:textId="0FBBE036" w:rsidR="00D11A39" w:rsidRPr="003938CE" w:rsidRDefault="00D11A39" w:rsidP="008D35DA">
            <w:pPr>
              <w:spacing w:line="276" w:lineRule="auto"/>
              <w:ind w:right="-170"/>
              <w:jc w:val="both"/>
              <w:rPr>
                <w:b/>
                <w:bCs/>
              </w:rPr>
            </w:pPr>
            <w:r w:rsidRPr="003938CE">
              <w:rPr>
                <w:b/>
                <w:bCs/>
              </w:rPr>
              <w:t>Hemşirelik                                                               Çocuk Gelişimi</w:t>
            </w:r>
          </w:p>
        </w:tc>
      </w:tr>
      <w:tr w:rsidR="00D11A39" w:rsidRPr="003938CE" w14:paraId="2DAA9C0D" w14:textId="77777777" w:rsidTr="65A35C13">
        <w:tc>
          <w:tcPr>
            <w:tcW w:w="4956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5F7AB580" w14:textId="77777777" w:rsidR="00D11A39" w:rsidRPr="003938CE" w:rsidRDefault="00D11A39" w:rsidP="00B91BC7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Seçil TAYLAN</w:t>
            </w:r>
          </w:p>
          <w:p w14:paraId="0683A495" w14:textId="77777777" w:rsidR="00D11A39" w:rsidRPr="003938CE" w:rsidRDefault="00D11A39" w:rsidP="00B91BC7">
            <w:pPr>
              <w:jc w:val="both"/>
              <w:rPr>
                <w:bCs/>
              </w:rPr>
            </w:pPr>
            <w:r w:rsidRPr="003938CE">
              <w:rPr>
                <w:bCs/>
              </w:rPr>
              <w:t xml:space="preserve">Dr. </w:t>
            </w:r>
            <w:proofErr w:type="spellStart"/>
            <w:r w:rsidRPr="003938CE">
              <w:rPr>
                <w:bCs/>
              </w:rPr>
              <w:t>Öğr</w:t>
            </w:r>
            <w:proofErr w:type="spellEnd"/>
            <w:r w:rsidRPr="003938CE">
              <w:rPr>
                <w:bCs/>
              </w:rPr>
              <w:t>. Üyesi Gamze TESKERECİ</w:t>
            </w:r>
          </w:p>
          <w:p w14:paraId="034DA7D2" w14:textId="77777777" w:rsidR="00D11A39" w:rsidRPr="003938CE" w:rsidRDefault="00D11A39" w:rsidP="00D11A39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012D3D92" w14:textId="552BE5E6" w:rsidR="00D11A39" w:rsidRPr="003938CE" w:rsidRDefault="00D11A39" w:rsidP="00D11A39">
            <w:pPr>
              <w:jc w:val="both"/>
              <w:rPr>
                <w:bCs/>
              </w:rPr>
            </w:pPr>
            <w:r w:rsidRPr="003938CE">
              <w:rPr>
                <w:bCs/>
                <w:color w:val="000000" w:themeColor="text1"/>
              </w:rPr>
              <w:t>Öğrenci Temsilcileri</w:t>
            </w:r>
          </w:p>
        </w:tc>
        <w:tc>
          <w:tcPr>
            <w:tcW w:w="4957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0626DAF" w14:textId="77777777" w:rsidR="00D11A39" w:rsidRPr="003938CE" w:rsidRDefault="00D11A39" w:rsidP="65A35C13">
            <w:pPr>
              <w:jc w:val="both"/>
            </w:pPr>
            <w:proofErr w:type="spellStart"/>
            <w:r w:rsidRPr="003938CE">
              <w:t>Doç.Dr</w:t>
            </w:r>
            <w:proofErr w:type="spellEnd"/>
            <w:r w:rsidRPr="003938CE">
              <w:t xml:space="preserve">. </w:t>
            </w:r>
            <w:proofErr w:type="spellStart"/>
            <w:r w:rsidRPr="003938CE">
              <w:t>Kızbes</w:t>
            </w:r>
            <w:proofErr w:type="spellEnd"/>
            <w:r w:rsidRPr="003938CE">
              <w:t xml:space="preserve"> Meral KILIÇ</w:t>
            </w:r>
          </w:p>
          <w:p w14:paraId="5B2821EE" w14:textId="3B16B1CF" w:rsidR="00D11A39" w:rsidRPr="003938CE" w:rsidRDefault="00D11A39" w:rsidP="65A35C13">
            <w:pPr>
              <w:jc w:val="both"/>
            </w:pPr>
            <w:r w:rsidRPr="003938CE">
              <w:t xml:space="preserve">Dr. </w:t>
            </w:r>
            <w:proofErr w:type="spellStart"/>
            <w:r w:rsidRPr="003938CE">
              <w:t>Öğr</w:t>
            </w:r>
            <w:proofErr w:type="spellEnd"/>
            <w:r w:rsidRPr="003938CE">
              <w:t>. Üyesi Şükran ŞİMŞEK</w:t>
            </w:r>
          </w:p>
        </w:tc>
      </w:tr>
    </w:tbl>
    <w:p w14:paraId="48FA304B" w14:textId="77777777" w:rsidR="00C96FDB" w:rsidRPr="003938CE" w:rsidRDefault="00C96FDB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676A6E" w:rsidRPr="003938CE" w14:paraId="57792FE8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411B82E4" w14:textId="77777777" w:rsidR="00676A6E" w:rsidRPr="003938CE" w:rsidRDefault="00676A6E" w:rsidP="008D35DA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SOSYAL KOMİTE KOMİSYONU</w:t>
            </w:r>
          </w:p>
        </w:tc>
      </w:tr>
      <w:tr w:rsidR="00676A6E" w:rsidRPr="003938CE" w14:paraId="6BA1899C" w14:textId="77777777" w:rsidTr="008D35DA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1E46EC1B" w14:textId="77777777" w:rsidR="00E00D0C" w:rsidRPr="003938CE" w:rsidRDefault="00E00D0C" w:rsidP="00E00D0C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Öğr</w:t>
            </w:r>
            <w:proofErr w:type="spellEnd"/>
            <w:r w:rsidRPr="003938CE">
              <w:rPr>
                <w:bCs/>
                <w:color w:val="000000" w:themeColor="text1"/>
              </w:rPr>
              <w:t xml:space="preserve">. Gör. Dr. </w:t>
            </w:r>
            <w:proofErr w:type="gramStart"/>
            <w:r w:rsidRPr="003938CE">
              <w:rPr>
                <w:bCs/>
                <w:color w:val="000000" w:themeColor="text1"/>
              </w:rPr>
              <w:t>Adem</w:t>
            </w:r>
            <w:proofErr w:type="gramEnd"/>
            <w:r w:rsidRPr="003938CE">
              <w:rPr>
                <w:bCs/>
                <w:color w:val="000000" w:themeColor="text1"/>
              </w:rPr>
              <w:t xml:space="preserve"> SÜMEN </w:t>
            </w:r>
          </w:p>
          <w:p w14:paraId="7696100F" w14:textId="77777777" w:rsidR="007C3BAC" w:rsidRPr="003938CE" w:rsidRDefault="007C3BAC" w:rsidP="007C3BAC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  <w:p w14:paraId="65B854FE" w14:textId="77777777" w:rsidR="00676A6E" w:rsidRPr="003938CE" w:rsidRDefault="00676A6E" w:rsidP="008D35DA">
            <w:pPr>
              <w:jc w:val="both"/>
              <w:rPr>
                <w:bCs/>
              </w:rPr>
            </w:pPr>
            <w:r w:rsidRPr="003938CE">
              <w:rPr>
                <w:bCs/>
              </w:rPr>
              <w:t>Betül EROL (Öğrenci İşleri Personeli)</w:t>
            </w:r>
          </w:p>
        </w:tc>
      </w:tr>
    </w:tbl>
    <w:p w14:paraId="2F2910BF" w14:textId="77777777" w:rsidR="00676A6E" w:rsidRPr="003938CE" w:rsidRDefault="00676A6E" w:rsidP="006C07F0"/>
    <w:tbl>
      <w:tblPr>
        <w:tblpPr w:leftFromText="141" w:rightFromText="141" w:vertAnchor="text" w:horzAnchor="margin" w:tblpY="2"/>
        <w:tblW w:w="991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 w:firstRow="1" w:lastRow="0" w:firstColumn="1" w:lastColumn="0" w:noHBand="0" w:noVBand="1"/>
      </w:tblPr>
      <w:tblGrid>
        <w:gridCol w:w="9913"/>
      </w:tblGrid>
      <w:tr w:rsidR="00D92930" w:rsidRPr="003938CE" w14:paraId="66ABE473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</w:tcPr>
          <w:p w14:paraId="55743897" w14:textId="77777777" w:rsidR="00626BD0" w:rsidRPr="003938CE" w:rsidRDefault="00626BD0" w:rsidP="00626BD0">
            <w:pPr>
              <w:rPr>
                <w:b/>
                <w:bCs/>
              </w:rPr>
            </w:pPr>
            <w:r w:rsidRPr="003938CE">
              <w:rPr>
                <w:b/>
                <w:bCs/>
              </w:rPr>
              <w:t>FAKÜLTE AKADEMİK KURUL RAPORTÖRÜ</w:t>
            </w:r>
          </w:p>
        </w:tc>
      </w:tr>
      <w:tr w:rsidR="00D92930" w:rsidRPr="00D92930" w14:paraId="11486CB9" w14:textId="77777777" w:rsidTr="006B6763">
        <w:tc>
          <w:tcPr>
            <w:tcW w:w="991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14:paraId="6B6809AF" w14:textId="12C72D1E" w:rsidR="00626BD0" w:rsidRPr="00D6156C" w:rsidRDefault="00D6156C" w:rsidP="00CF2ECA">
            <w:pPr>
              <w:jc w:val="both"/>
              <w:rPr>
                <w:bCs/>
                <w:color w:val="000000" w:themeColor="text1"/>
              </w:rPr>
            </w:pPr>
            <w:proofErr w:type="spellStart"/>
            <w:r w:rsidRPr="003938CE">
              <w:rPr>
                <w:bCs/>
                <w:color w:val="000000" w:themeColor="text1"/>
              </w:rPr>
              <w:t>Araş</w:t>
            </w:r>
            <w:proofErr w:type="spellEnd"/>
            <w:r w:rsidRPr="003938CE">
              <w:rPr>
                <w:bCs/>
                <w:color w:val="000000" w:themeColor="text1"/>
              </w:rPr>
              <w:t>. Gör. Ayşe Gül AYDIN</w:t>
            </w:r>
          </w:p>
        </w:tc>
      </w:tr>
    </w:tbl>
    <w:p w14:paraId="227FA949" w14:textId="77777777" w:rsidR="00D807F0" w:rsidRPr="00D92930" w:rsidRDefault="00D807F0" w:rsidP="006C07F0"/>
    <w:sectPr w:rsidR="00D807F0" w:rsidRPr="00D92930" w:rsidSect="006A5D30">
      <w:footerReference w:type="even" r:id="rId10"/>
      <w:footerReference w:type="default" r:id="rId11"/>
      <w:pgSz w:w="11906" w:h="16838"/>
      <w:pgMar w:top="709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AFE40" w14:textId="77777777" w:rsidR="00CF6B54" w:rsidRDefault="00CF6B54">
      <w:r>
        <w:separator/>
      </w:r>
    </w:p>
  </w:endnote>
  <w:endnote w:type="continuationSeparator" w:id="0">
    <w:p w14:paraId="35EE76AE" w14:textId="77777777" w:rsidR="00CF6B54" w:rsidRDefault="00CF6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FDEE" w14:textId="77777777" w:rsidR="008D35DA" w:rsidRDefault="00122F5C" w:rsidP="008D35DA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6C07F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AA05FD1" w14:textId="77777777" w:rsidR="008D35DA" w:rsidRDefault="008D35DA" w:rsidP="008D35D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54454"/>
      <w:docPartObj>
        <w:docPartGallery w:val="Page Numbers (Bottom of Page)"/>
        <w:docPartUnique/>
      </w:docPartObj>
    </w:sdtPr>
    <w:sdtEndPr/>
    <w:sdtContent>
      <w:p w14:paraId="426CC303" w14:textId="4C8D97CE" w:rsidR="003F75A1" w:rsidRDefault="00700CF2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0D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182219B" w14:textId="77777777" w:rsidR="008D35DA" w:rsidRDefault="008D35DA" w:rsidP="008D35DA">
    <w:pPr>
      <w:pStyle w:val="AltBilgi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38AA0" w14:textId="77777777" w:rsidR="00CF6B54" w:rsidRDefault="00CF6B54">
      <w:r>
        <w:separator/>
      </w:r>
    </w:p>
  </w:footnote>
  <w:footnote w:type="continuationSeparator" w:id="0">
    <w:p w14:paraId="3E8C2F9B" w14:textId="77777777" w:rsidR="00CF6B54" w:rsidRDefault="00CF6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E113E"/>
    <w:multiLevelType w:val="hybridMultilevel"/>
    <w:tmpl w:val="414423D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LE0MrMwNbYwNTdS0lEKTi0uzszPAykwNKgFAByUXjstAAAA"/>
  </w:docVars>
  <w:rsids>
    <w:rsidRoot w:val="009A30E5"/>
    <w:rsid w:val="00035395"/>
    <w:rsid w:val="0004658E"/>
    <w:rsid w:val="00065702"/>
    <w:rsid w:val="00082866"/>
    <w:rsid w:val="00084B48"/>
    <w:rsid w:val="000864B4"/>
    <w:rsid w:val="00092301"/>
    <w:rsid w:val="00094391"/>
    <w:rsid w:val="000D6B0C"/>
    <w:rsid w:val="000E0E8B"/>
    <w:rsid w:val="000F1121"/>
    <w:rsid w:val="000F2C70"/>
    <w:rsid w:val="000F403A"/>
    <w:rsid w:val="000F7B2B"/>
    <w:rsid w:val="00122F5C"/>
    <w:rsid w:val="00144449"/>
    <w:rsid w:val="0014575A"/>
    <w:rsid w:val="00147003"/>
    <w:rsid w:val="0015516C"/>
    <w:rsid w:val="00176DAE"/>
    <w:rsid w:val="00182235"/>
    <w:rsid w:val="001A1827"/>
    <w:rsid w:val="001A5FB3"/>
    <w:rsid w:val="001B1B36"/>
    <w:rsid w:val="001B5FA5"/>
    <w:rsid w:val="001D0A04"/>
    <w:rsid w:val="001F1BF7"/>
    <w:rsid w:val="001F270C"/>
    <w:rsid w:val="001F3E50"/>
    <w:rsid w:val="00203E66"/>
    <w:rsid w:val="00210E7E"/>
    <w:rsid w:val="00212449"/>
    <w:rsid w:val="00224D40"/>
    <w:rsid w:val="002313C9"/>
    <w:rsid w:val="00234BFA"/>
    <w:rsid w:val="00287382"/>
    <w:rsid w:val="002954E1"/>
    <w:rsid w:val="00297540"/>
    <w:rsid w:val="002B53EA"/>
    <w:rsid w:val="002E0C98"/>
    <w:rsid w:val="002E53E9"/>
    <w:rsid w:val="00344A83"/>
    <w:rsid w:val="00382135"/>
    <w:rsid w:val="003868ED"/>
    <w:rsid w:val="003938CE"/>
    <w:rsid w:val="003A0297"/>
    <w:rsid w:val="003B686B"/>
    <w:rsid w:val="003C50EE"/>
    <w:rsid w:val="003C5BA4"/>
    <w:rsid w:val="003F24E4"/>
    <w:rsid w:val="003F75A1"/>
    <w:rsid w:val="0040458D"/>
    <w:rsid w:val="00407AA8"/>
    <w:rsid w:val="004165E4"/>
    <w:rsid w:val="00421092"/>
    <w:rsid w:val="004337D3"/>
    <w:rsid w:val="00434CA8"/>
    <w:rsid w:val="00445365"/>
    <w:rsid w:val="00461632"/>
    <w:rsid w:val="004621B3"/>
    <w:rsid w:val="00465B95"/>
    <w:rsid w:val="00480741"/>
    <w:rsid w:val="004976E8"/>
    <w:rsid w:val="004D6080"/>
    <w:rsid w:val="005175E5"/>
    <w:rsid w:val="00521B2B"/>
    <w:rsid w:val="00540034"/>
    <w:rsid w:val="00555232"/>
    <w:rsid w:val="005660F8"/>
    <w:rsid w:val="005716D4"/>
    <w:rsid w:val="005879AF"/>
    <w:rsid w:val="00590F8E"/>
    <w:rsid w:val="005A21F3"/>
    <w:rsid w:val="005F665D"/>
    <w:rsid w:val="006027BF"/>
    <w:rsid w:val="006043B4"/>
    <w:rsid w:val="00621A1C"/>
    <w:rsid w:val="00626425"/>
    <w:rsid w:val="00626BD0"/>
    <w:rsid w:val="00630B59"/>
    <w:rsid w:val="00632C79"/>
    <w:rsid w:val="0063528E"/>
    <w:rsid w:val="00660781"/>
    <w:rsid w:val="0066119A"/>
    <w:rsid w:val="00670DE8"/>
    <w:rsid w:val="00673AF1"/>
    <w:rsid w:val="00676A6E"/>
    <w:rsid w:val="006A0AA0"/>
    <w:rsid w:val="006A10D5"/>
    <w:rsid w:val="006A5D30"/>
    <w:rsid w:val="006B32BD"/>
    <w:rsid w:val="006B32C1"/>
    <w:rsid w:val="006B3B6F"/>
    <w:rsid w:val="006B6763"/>
    <w:rsid w:val="006C07F0"/>
    <w:rsid w:val="006F2FFA"/>
    <w:rsid w:val="00700CF2"/>
    <w:rsid w:val="00702B3A"/>
    <w:rsid w:val="00702F75"/>
    <w:rsid w:val="0071678C"/>
    <w:rsid w:val="00743079"/>
    <w:rsid w:val="00747089"/>
    <w:rsid w:val="0074765A"/>
    <w:rsid w:val="00761DC5"/>
    <w:rsid w:val="00786F90"/>
    <w:rsid w:val="007969E5"/>
    <w:rsid w:val="007C3BAC"/>
    <w:rsid w:val="007C75C8"/>
    <w:rsid w:val="007E36B8"/>
    <w:rsid w:val="007E5E51"/>
    <w:rsid w:val="007E6AE9"/>
    <w:rsid w:val="007F27DC"/>
    <w:rsid w:val="007F540B"/>
    <w:rsid w:val="008112A7"/>
    <w:rsid w:val="00826F3F"/>
    <w:rsid w:val="008369D3"/>
    <w:rsid w:val="00837A2A"/>
    <w:rsid w:val="00843475"/>
    <w:rsid w:val="00852FDD"/>
    <w:rsid w:val="008807AE"/>
    <w:rsid w:val="0089064C"/>
    <w:rsid w:val="00890766"/>
    <w:rsid w:val="00894CF0"/>
    <w:rsid w:val="008A36BC"/>
    <w:rsid w:val="008D35DA"/>
    <w:rsid w:val="008D575F"/>
    <w:rsid w:val="008D6F52"/>
    <w:rsid w:val="008E0D07"/>
    <w:rsid w:val="008E6AEC"/>
    <w:rsid w:val="008E7EB8"/>
    <w:rsid w:val="00905447"/>
    <w:rsid w:val="00912FDF"/>
    <w:rsid w:val="00922A6B"/>
    <w:rsid w:val="00936F6A"/>
    <w:rsid w:val="00944953"/>
    <w:rsid w:val="00953FBC"/>
    <w:rsid w:val="00955E7D"/>
    <w:rsid w:val="0097050F"/>
    <w:rsid w:val="00971FDE"/>
    <w:rsid w:val="00982EE0"/>
    <w:rsid w:val="009975D0"/>
    <w:rsid w:val="009A224A"/>
    <w:rsid w:val="009A30E5"/>
    <w:rsid w:val="009C3FA3"/>
    <w:rsid w:val="009C7BB7"/>
    <w:rsid w:val="009D4FE8"/>
    <w:rsid w:val="009F5C53"/>
    <w:rsid w:val="00A00E2E"/>
    <w:rsid w:val="00A14572"/>
    <w:rsid w:val="00A227DB"/>
    <w:rsid w:val="00A71C3E"/>
    <w:rsid w:val="00A85ED7"/>
    <w:rsid w:val="00A92C1A"/>
    <w:rsid w:val="00A93F7A"/>
    <w:rsid w:val="00AB174C"/>
    <w:rsid w:val="00AC228D"/>
    <w:rsid w:val="00AD24BD"/>
    <w:rsid w:val="00B1614F"/>
    <w:rsid w:val="00B36FA5"/>
    <w:rsid w:val="00B52AF2"/>
    <w:rsid w:val="00B71FF6"/>
    <w:rsid w:val="00B8591E"/>
    <w:rsid w:val="00B91BC7"/>
    <w:rsid w:val="00B95778"/>
    <w:rsid w:val="00B96E27"/>
    <w:rsid w:val="00BB2A1B"/>
    <w:rsid w:val="00BD6058"/>
    <w:rsid w:val="00BE1172"/>
    <w:rsid w:val="00BF166A"/>
    <w:rsid w:val="00BF600A"/>
    <w:rsid w:val="00C149AF"/>
    <w:rsid w:val="00C15326"/>
    <w:rsid w:val="00C530EB"/>
    <w:rsid w:val="00C53B66"/>
    <w:rsid w:val="00C63658"/>
    <w:rsid w:val="00C7251B"/>
    <w:rsid w:val="00C82133"/>
    <w:rsid w:val="00C82A33"/>
    <w:rsid w:val="00C96FDB"/>
    <w:rsid w:val="00CA2C34"/>
    <w:rsid w:val="00CA4063"/>
    <w:rsid w:val="00CB1989"/>
    <w:rsid w:val="00CB5846"/>
    <w:rsid w:val="00CC6BF7"/>
    <w:rsid w:val="00CD1936"/>
    <w:rsid w:val="00CE343F"/>
    <w:rsid w:val="00CF2ECA"/>
    <w:rsid w:val="00CF6B54"/>
    <w:rsid w:val="00D0121D"/>
    <w:rsid w:val="00D02D64"/>
    <w:rsid w:val="00D048B0"/>
    <w:rsid w:val="00D11A39"/>
    <w:rsid w:val="00D13CBA"/>
    <w:rsid w:val="00D21EBE"/>
    <w:rsid w:val="00D3155D"/>
    <w:rsid w:val="00D32048"/>
    <w:rsid w:val="00D56EDB"/>
    <w:rsid w:val="00D6156C"/>
    <w:rsid w:val="00D807F0"/>
    <w:rsid w:val="00D85E86"/>
    <w:rsid w:val="00D8627A"/>
    <w:rsid w:val="00D92930"/>
    <w:rsid w:val="00DB3E27"/>
    <w:rsid w:val="00DB67E0"/>
    <w:rsid w:val="00DD1B27"/>
    <w:rsid w:val="00E00D0C"/>
    <w:rsid w:val="00E63B3B"/>
    <w:rsid w:val="00E669BA"/>
    <w:rsid w:val="00E6714D"/>
    <w:rsid w:val="00E869F3"/>
    <w:rsid w:val="00E91154"/>
    <w:rsid w:val="00EA7497"/>
    <w:rsid w:val="00EB076D"/>
    <w:rsid w:val="00EB580F"/>
    <w:rsid w:val="00EC06D4"/>
    <w:rsid w:val="00EE2C27"/>
    <w:rsid w:val="00F02672"/>
    <w:rsid w:val="00F15423"/>
    <w:rsid w:val="00F56ADE"/>
    <w:rsid w:val="00F75905"/>
    <w:rsid w:val="00F80A5A"/>
    <w:rsid w:val="00FB5E2D"/>
    <w:rsid w:val="00FC7F73"/>
    <w:rsid w:val="00FD725B"/>
    <w:rsid w:val="00FE1938"/>
    <w:rsid w:val="00FF50B5"/>
    <w:rsid w:val="00FF5613"/>
    <w:rsid w:val="14148D60"/>
    <w:rsid w:val="542692FD"/>
    <w:rsid w:val="65A35C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5191"/>
  <w15:docId w15:val="{F91DAF41-F301-4A4B-8E3E-88B06ABE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7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C07F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07F0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ayfaNumaras">
    <w:name w:val="page number"/>
    <w:basedOn w:val="VarsaylanParagrafYazTipi"/>
    <w:rsid w:val="006C07F0"/>
  </w:style>
  <w:style w:type="character" w:customStyle="1" w:styleId="il">
    <w:name w:val="il"/>
    <w:basedOn w:val="VarsaylanParagrafYazTipi"/>
    <w:rsid w:val="006C07F0"/>
  </w:style>
  <w:style w:type="character" w:customStyle="1" w:styleId="apple-converted-space">
    <w:name w:val="apple-converted-space"/>
    <w:basedOn w:val="VarsaylanParagrafYazTipi"/>
    <w:rsid w:val="006C07F0"/>
  </w:style>
  <w:style w:type="paragraph" w:customStyle="1" w:styleId="xmsonormal">
    <w:name w:val="x_msonormal"/>
    <w:basedOn w:val="Normal"/>
    <w:rsid w:val="006C07F0"/>
    <w:pPr>
      <w:spacing w:before="100" w:beforeAutospacing="1" w:after="100" w:afterAutospacing="1"/>
    </w:pPr>
  </w:style>
  <w:style w:type="paragraph" w:styleId="stBilgi">
    <w:name w:val="header"/>
    <w:basedOn w:val="Normal"/>
    <w:link w:val="stBilgiChar"/>
    <w:uiPriority w:val="99"/>
    <w:unhideWhenUsed/>
    <w:rsid w:val="003F75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F75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F75A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75A1"/>
    <w:rPr>
      <w:rFonts w:ascii="Tahoma" w:eastAsia="Times New Roman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B95778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0D6B0C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4807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74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74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07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0741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7C2E88B2C6E81418785205B272335D9" ma:contentTypeVersion="8" ma:contentTypeDescription="Yeni belge oluşturun." ma:contentTypeScope="" ma:versionID="0dedb0ab49c26c3b2f58c518da2c6db9">
  <xsd:schema xmlns:xsd="http://www.w3.org/2001/XMLSchema" xmlns:xs="http://www.w3.org/2001/XMLSchema" xmlns:p="http://schemas.microsoft.com/office/2006/metadata/properties" xmlns:ns2="764374be-6143-4422-b035-ac0281d9f80a" targetNamespace="http://schemas.microsoft.com/office/2006/metadata/properties" ma:root="true" ma:fieldsID="1f94b7207e4b344aac347240caeee2e6" ns2:_="">
    <xsd:import namespace="764374be-6143-4422-b035-ac0281d9f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374be-6143-4422-b035-ac0281d9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963A81-E373-4747-A74C-0311D6C2E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64E535-B49C-41AF-A89B-B78CAA28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4374be-6143-4422-b035-ac0281d9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284D4A-C5A1-4FA2-A77B-C0CC92E02C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taylan</dc:creator>
  <cp:keywords/>
  <dc:description/>
  <cp:lastModifiedBy>AYŞE GÜL AYDIN</cp:lastModifiedBy>
  <cp:revision>41</cp:revision>
  <cp:lastPrinted>2020-07-09T09:07:00Z</cp:lastPrinted>
  <dcterms:created xsi:type="dcterms:W3CDTF">2021-06-30T14:02:00Z</dcterms:created>
  <dcterms:modified xsi:type="dcterms:W3CDTF">2022-12-1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2E88B2C6E81418785205B272335D9</vt:lpwstr>
  </property>
</Properties>
</file>